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853C09" w14:textId="16138C28" w:rsidR="005020F3" w:rsidRPr="003D29B3" w:rsidRDefault="005020F3" w:rsidP="005020F3">
      <w:pPr>
        <w:pStyle w:val="ad"/>
        <w:rPr>
          <w:sz w:val="36"/>
          <w:szCs w:val="36"/>
        </w:rPr>
      </w:pPr>
      <w:bookmarkStart w:id="0" w:name="_Ref446192328"/>
      <w:r w:rsidRPr="003D29B3">
        <w:rPr>
          <w:rFonts w:hint="eastAsia"/>
          <w:sz w:val="36"/>
          <w:szCs w:val="36"/>
        </w:rPr>
        <w:t>Preference Card (</w:t>
      </w:r>
      <w:r w:rsidR="00E14D1D">
        <w:rPr>
          <w:sz w:val="36"/>
          <w:szCs w:val="36"/>
        </w:rPr>
        <w:t>Master’s</w:t>
      </w:r>
      <w:r w:rsidRPr="003D29B3">
        <w:rPr>
          <w:sz w:val="36"/>
          <w:szCs w:val="36"/>
        </w:rPr>
        <w:t xml:space="preserve"> Program)</w:t>
      </w:r>
    </w:p>
    <w:p w14:paraId="035CDB72" w14:textId="77777777" w:rsidR="005020F3" w:rsidRDefault="005020F3" w:rsidP="005020F3">
      <w:pPr>
        <w:ind w:leftChars="1300" w:left="2730"/>
        <w:jc w:val="left"/>
      </w:pPr>
      <w:r>
        <w:rPr>
          <w:rFonts w:hint="eastAsia"/>
        </w:rPr>
        <w:t>Department of Information and Communication Engineering</w:t>
      </w:r>
    </w:p>
    <w:p w14:paraId="1C5B6468" w14:textId="77777777" w:rsidR="005020F3" w:rsidRDefault="005020F3" w:rsidP="005020F3">
      <w:pPr>
        <w:ind w:leftChars="1300" w:left="2730"/>
        <w:jc w:val="left"/>
      </w:pPr>
      <w:r>
        <w:t>Graduate School of Information Science and Technology, The University of Tokyo</w:t>
      </w:r>
    </w:p>
    <w:tbl>
      <w:tblPr>
        <w:tblStyle w:val="a9"/>
        <w:tblW w:w="9174" w:type="dxa"/>
        <w:tblInd w:w="562" w:type="dxa"/>
        <w:tblLook w:val="04A0" w:firstRow="1" w:lastRow="0" w:firstColumn="1" w:lastColumn="0" w:noHBand="0" w:noVBand="1"/>
      </w:tblPr>
      <w:tblGrid>
        <w:gridCol w:w="1165"/>
        <w:gridCol w:w="960"/>
        <w:gridCol w:w="566"/>
        <w:gridCol w:w="487"/>
        <w:gridCol w:w="1135"/>
        <w:gridCol w:w="808"/>
        <w:gridCol w:w="60"/>
        <w:gridCol w:w="412"/>
        <w:gridCol w:w="635"/>
        <w:gridCol w:w="935"/>
        <w:gridCol w:w="2011"/>
      </w:tblGrid>
      <w:tr w:rsidR="005020F3" w14:paraId="4DDE7374" w14:textId="77777777" w:rsidTr="005020F3">
        <w:trPr>
          <w:trHeight w:val="680"/>
        </w:trPr>
        <w:tc>
          <w:tcPr>
            <w:tcW w:w="2125" w:type="dxa"/>
            <w:gridSpan w:val="2"/>
          </w:tcPr>
          <w:p w14:paraId="7927A1E6" w14:textId="06F49E0C" w:rsidR="005020F3" w:rsidRDefault="00E14D1D" w:rsidP="005020F3">
            <w:pPr>
              <w:jc w:val="left"/>
            </w:pPr>
            <w:r>
              <w:t>Examinee’s</w:t>
            </w:r>
            <w:r w:rsidR="005020F3">
              <w:t xml:space="preserve"> number</w:t>
            </w:r>
          </w:p>
          <w:p w14:paraId="007AF6A2" w14:textId="77777777" w:rsidR="005020F3" w:rsidRPr="00B70E42" w:rsidRDefault="005020F3" w:rsidP="005020F3">
            <w:pPr>
              <w:jc w:val="left"/>
              <w:rPr>
                <w:sz w:val="16"/>
                <w:szCs w:val="16"/>
              </w:rPr>
            </w:pPr>
            <w:r w:rsidRPr="00B70E42">
              <w:rPr>
                <w:rFonts w:hint="eastAsia"/>
                <w:sz w:val="16"/>
                <w:szCs w:val="16"/>
              </w:rPr>
              <w:t>(for official</w:t>
            </w:r>
            <w:r w:rsidRPr="00B70E42">
              <w:rPr>
                <w:sz w:val="16"/>
                <w:szCs w:val="16"/>
              </w:rPr>
              <w:t xml:space="preserve"> use only)</w:t>
            </w:r>
          </w:p>
        </w:tc>
        <w:tc>
          <w:tcPr>
            <w:tcW w:w="2188" w:type="dxa"/>
            <w:gridSpan w:val="3"/>
            <w:tcBorders>
              <w:bottom w:val="single" w:sz="4" w:space="0" w:color="auto"/>
            </w:tcBorders>
          </w:tcPr>
          <w:p w14:paraId="085464EB" w14:textId="77777777" w:rsidR="005020F3" w:rsidRDefault="005020F3" w:rsidP="005020F3">
            <w:pPr>
              <w:jc w:val="left"/>
            </w:pPr>
          </w:p>
        </w:tc>
        <w:tc>
          <w:tcPr>
            <w:tcW w:w="808" w:type="dxa"/>
            <w:tcBorders>
              <w:bottom w:val="single" w:sz="4" w:space="0" w:color="auto"/>
            </w:tcBorders>
          </w:tcPr>
          <w:p w14:paraId="28B04A77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Name</w:t>
            </w:r>
          </w:p>
        </w:tc>
        <w:tc>
          <w:tcPr>
            <w:tcW w:w="4053" w:type="dxa"/>
            <w:gridSpan w:val="5"/>
            <w:tcBorders>
              <w:bottom w:val="single" w:sz="4" w:space="0" w:color="auto"/>
            </w:tcBorders>
          </w:tcPr>
          <w:p w14:paraId="0E2573F7" w14:textId="77777777" w:rsidR="005020F3" w:rsidRDefault="005020F3" w:rsidP="005020F3">
            <w:pPr>
              <w:jc w:val="left"/>
            </w:pPr>
          </w:p>
        </w:tc>
      </w:tr>
      <w:tr w:rsidR="005020F3" w14:paraId="5FD020F1" w14:textId="77777777" w:rsidTr="005020F3">
        <w:trPr>
          <w:trHeight w:val="1134"/>
        </w:trPr>
        <w:tc>
          <w:tcPr>
            <w:tcW w:w="2125" w:type="dxa"/>
            <w:gridSpan w:val="2"/>
          </w:tcPr>
          <w:p w14:paraId="6A000B7B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C</w:t>
            </w:r>
            <w:r>
              <w:t>ontact information during the exam period</w:t>
            </w:r>
          </w:p>
        </w:tc>
        <w:tc>
          <w:tcPr>
            <w:tcW w:w="7049" w:type="dxa"/>
            <w:gridSpan w:val="9"/>
          </w:tcPr>
          <w:p w14:paraId="1EC56A37" w14:textId="77777777" w:rsidR="005020F3" w:rsidRDefault="005020F3" w:rsidP="005020F3">
            <w:pPr>
              <w:jc w:val="left"/>
            </w:pPr>
          </w:p>
          <w:p w14:paraId="1688957A" w14:textId="4A9C6959" w:rsidR="005020F3" w:rsidRDefault="00662021" w:rsidP="005020F3">
            <w:pPr>
              <w:jc w:val="left"/>
            </w:pPr>
            <w:r>
              <w:t>E-mail</w:t>
            </w:r>
            <w:r w:rsidR="005020F3">
              <w:rPr>
                <w:rFonts w:hint="eastAsia"/>
              </w:rPr>
              <w:t>:</w:t>
            </w:r>
          </w:p>
          <w:p w14:paraId="10DB2677" w14:textId="77777777" w:rsidR="005020F3" w:rsidRDefault="005020F3" w:rsidP="005020F3">
            <w:pPr>
              <w:jc w:val="left"/>
            </w:pPr>
            <w:r>
              <w:t>Phone</w:t>
            </w:r>
            <w:r>
              <w:rPr>
                <w:rFonts w:hint="eastAsia"/>
              </w:rPr>
              <w:t>:</w:t>
            </w:r>
          </w:p>
          <w:p w14:paraId="425F5F19" w14:textId="77777777" w:rsidR="005020F3" w:rsidRDefault="005020F3" w:rsidP="005020F3">
            <w:pPr>
              <w:jc w:val="left"/>
            </w:pPr>
            <w:r>
              <w:t>Mobile:</w:t>
            </w:r>
          </w:p>
        </w:tc>
      </w:tr>
      <w:tr w:rsidR="005020F3" w14:paraId="3B8B24CC" w14:textId="77777777" w:rsidTr="005020F3">
        <w:trPr>
          <w:trHeight w:val="1134"/>
        </w:trPr>
        <w:tc>
          <w:tcPr>
            <w:tcW w:w="2125" w:type="dxa"/>
            <w:gridSpan w:val="2"/>
          </w:tcPr>
          <w:p w14:paraId="4E8C95BE" w14:textId="77777777" w:rsidR="005020F3" w:rsidRDefault="005020F3" w:rsidP="005020F3">
            <w:pPr>
              <w:jc w:val="left"/>
            </w:pPr>
            <w:r w:rsidRPr="00966E64">
              <w:rPr>
                <w:rFonts w:hint="eastAsia"/>
              </w:rPr>
              <w:t xml:space="preserve">Current position of applicant </w:t>
            </w:r>
            <w:r w:rsidRPr="00966E64">
              <w:rPr>
                <w:rFonts w:hint="eastAsia"/>
              </w:rPr>
              <w:t>（</w:t>
            </w:r>
            <w:r w:rsidRPr="00966E64">
              <w:rPr>
                <w:rFonts w:hint="eastAsia"/>
              </w:rPr>
              <w:t>name of university/company and</w:t>
            </w:r>
            <w:r>
              <w:t xml:space="preserve"> </w:t>
            </w:r>
            <w:r w:rsidRPr="00966E64">
              <w:rPr>
                <w:rFonts w:hint="eastAsia"/>
              </w:rPr>
              <w:t>laboratory/group</w:t>
            </w:r>
            <w:r w:rsidRPr="00966E64">
              <w:rPr>
                <w:rFonts w:hint="eastAsia"/>
              </w:rPr>
              <w:t>）</w:t>
            </w:r>
          </w:p>
        </w:tc>
        <w:tc>
          <w:tcPr>
            <w:tcW w:w="7049" w:type="dxa"/>
            <w:gridSpan w:val="9"/>
          </w:tcPr>
          <w:p w14:paraId="02596BD9" w14:textId="77777777" w:rsidR="005020F3" w:rsidRDefault="005020F3" w:rsidP="005020F3">
            <w:pPr>
              <w:jc w:val="left"/>
            </w:pPr>
          </w:p>
        </w:tc>
      </w:tr>
      <w:tr w:rsidR="005020F3" w14:paraId="22DA1823" w14:textId="77777777" w:rsidTr="005020F3">
        <w:trPr>
          <w:trHeight w:val="263"/>
        </w:trPr>
        <w:tc>
          <w:tcPr>
            <w:tcW w:w="1165" w:type="dxa"/>
            <w:tcBorders>
              <w:right w:val="single" w:sz="4" w:space="0" w:color="auto"/>
            </w:tcBorders>
          </w:tcPr>
          <w:p w14:paraId="640F6C18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E</w:t>
            </w:r>
            <w:r>
              <w:t>ducation</w:t>
            </w:r>
          </w:p>
        </w:tc>
        <w:tc>
          <w:tcPr>
            <w:tcW w:w="2013" w:type="dxa"/>
            <w:gridSpan w:val="3"/>
            <w:vMerge w:val="restart"/>
            <w:tcBorders>
              <w:right w:val="single" w:sz="4" w:space="0" w:color="auto"/>
            </w:tcBorders>
          </w:tcPr>
          <w:p w14:paraId="3EB2B839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us:</w:t>
            </w:r>
          </w:p>
          <w:p w14:paraId="695244F0" w14:textId="77777777" w:rsidR="005020F3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rFonts w:hint="eastAsia"/>
                <w:sz w:val="16"/>
                <w:szCs w:val="16"/>
              </w:rPr>
              <w:t xml:space="preserve">attending / </w:t>
            </w:r>
          </w:p>
          <w:p w14:paraId="142B8A0D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rFonts w:hint="eastAsia"/>
                <w:sz w:val="16"/>
                <w:szCs w:val="16"/>
              </w:rPr>
              <w:t xml:space="preserve">graduated in year </w:t>
            </w:r>
            <w:r w:rsidRPr="00517A2B">
              <w:rPr>
                <w:rFonts w:hint="eastAsia"/>
                <w:sz w:val="16"/>
                <w:szCs w:val="16"/>
              </w:rPr>
              <w:t xml:space="preserve">（　</w:t>
            </w:r>
            <w:r w:rsidRPr="00517A2B">
              <w:rPr>
                <w:rFonts w:hint="eastAsia"/>
                <w:sz w:val="16"/>
                <w:szCs w:val="16"/>
              </w:rPr>
              <w:t xml:space="preserve"> </w:t>
            </w:r>
            <w:r w:rsidRPr="00517A2B">
              <w:rPr>
                <w:rFonts w:hint="eastAsia"/>
                <w:sz w:val="16"/>
                <w:szCs w:val="16"/>
              </w:rPr>
              <w:t xml:space="preserve">　　</w:t>
            </w:r>
            <w:r>
              <w:rPr>
                <w:rFonts w:hint="eastAsia"/>
                <w:sz w:val="16"/>
                <w:szCs w:val="16"/>
              </w:rPr>
              <w:t>）</w:t>
            </w:r>
          </w:p>
        </w:tc>
        <w:tc>
          <w:tcPr>
            <w:tcW w:w="200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55BC68C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D10669">
              <w:rPr>
                <w:rFonts w:hint="eastAsia"/>
                <w:sz w:val="16"/>
                <w:szCs w:val="16"/>
              </w:rPr>
              <w:t>U</w:t>
            </w:r>
            <w:r w:rsidRPr="00D10669">
              <w:rPr>
                <w:sz w:val="16"/>
                <w:szCs w:val="16"/>
              </w:rPr>
              <w:t>niversity / College</w:t>
            </w:r>
          </w:p>
        </w:tc>
        <w:tc>
          <w:tcPr>
            <w:tcW w:w="198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0CDCE10C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Faculty</w:t>
            </w:r>
          </w:p>
        </w:tc>
        <w:tc>
          <w:tcPr>
            <w:tcW w:w="2011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0B24A53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D10669">
              <w:rPr>
                <w:sz w:val="16"/>
                <w:szCs w:val="16"/>
              </w:rPr>
              <w:t>Department</w:t>
            </w:r>
          </w:p>
        </w:tc>
      </w:tr>
      <w:tr w:rsidR="005020F3" w14:paraId="315ACB1F" w14:textId="77777777" w:rsidTr="005020F3">
        <w:trPr>
          <w:trHeight w:val="694"/>
        </w:trPr>
        <w:tc>
          <w:tcPr>
            <w:tcW w:w="1165" w:type="dxa"/>
            <w:tcBorders>
              <w:bottom w:val="single" w:sz="4" w:space="0" w:color="auto"/>
              <w:right w:val="single" w:sz="4" w:space="0" w:color="auto"/>
            </w:tcBorders>
          </w:tcPr>
          <w:p w14:paraId="23DCC338" w14:textId="77777777" w:rsidR="005020F3" w:rsidRPr="00F37D7A" w:rsidRDefault="005020F3" w:rsidP="005020F3">
            <w:pPr>
              <w:jc w:val="left"/>
              <w:rPr>
                <w:sz w:val="16"/>
                <w:szCs w:val="16"/>
              </w:rPr>
            </w:pPr>
            <w:r w:rsidRPr="00F37D7A">
              <w:rPr>
                <w:sz w:val="16"/>
                <w:szCs w:val="16"/>
              </w:rPr>
              <w:t>Undergraduate</w:t>
            </w:r>
          </w:p>
        </w:tc>
        <w:tc>
          <w:tcPr>
            <w:tcW w:w="2013" w:type="dxa"/>
            <w:gridSpan w:val="3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73A0047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003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72981D4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1982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E667A48" w14:textId="77777777" w:rsidR="005020F3" w:rsidRPr="00517A2B" w:rsidRDefault="005020F3" w:rsidP="005020F3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2011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C6DF4F2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</w:p>
        </w:tc>
      </w:tr>
      <w:tr w:rsidR="005020F3" w:rsidRPr="00D10669" w14:paraId="1EF0F1D1" w14:textId="77777777" w:rsidTr="005020F3">
        <w:trPr>
          <w:trHeight w:val="1102"/>
        </w:trPr>
        <w:tc>
          <w:tcPr>
            <w:tcW w:w="1165" w:type="dxa"/>
            <w:tcBorders>
              <w:right w:val="single" w:sz="4" w:space="0" w:color="auto"/>
            </w:tcBorders>
          </w:tcPr>
          <w:p w14:paraId="032F2AA0" w14:textId="77777777" w:rsidR="005020F3" w:rsidRPr="00F37D7A" w:rsidRDefault="005020F3" w:rsidP="005020F3">
            <w:pPr>
              <w:jc w:val="left"/>
              <w:rPr>
                <w:sz w:val="16"/>
                <w:szCs w:val="16"/>
              </w:rPr>
            </w:pPr>
            <w:r w:rsidRPr="00F37D7A">
              <w:rPr>
                <w:sz w:val="16"/>
                <w:szCs w:val="16"/>
              </w:rPr>
              <w:t>Graduate</w:t>
            </w:r>
          </w:p>
        </w:tc>
        <w:tc>
          <w:tcPr>
            <w:tcW w:w="2013" w:type="dxa"/>
            <w:gridSpan w:val="3"/>
            <w:tcBorders>
              <w:right w:val="single" w:sz="4" w:space="0" w:color="auto"/>
            </w:tcBorders>
          </w:tcPr>
          <w:p w14:paraId="4382DEBE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us:</w:t>
            </w:r>
          </w:p>
          <w:p w14:paraId="0EA7F5B9" w14:textId="77777777" w:rsidR="005020F3" w:rsidRDefault="005020F3" w:rsidP="005020F3">
            <w:pPr>
              <w:jc w:val="left"/>
              <w:rPr>
                <w:sz w:val="16"/>
                <w:szCs w:val="16"/>
              </w:rPr>
            </w:pPr>
            <w:r w:rsidRPr="00F37D7A">
              <w:rPr>
                <w:rFonts w:hint="eastAsia"/>
                <w:sz w:val="16"/>
                <w:szCs w:val="16"/>
              </w:rPr>
              <w:t xml:space="preserve">attending / </w:t>
            </w:r>
          </w:p>
          <w:p w14:paraId="5C8A6464" w14:textId="77777777" w:rsidR="005020F3" w:rsidRPr="007B3A0E" w:rsidRDefault="005020F3" w:rsidP="005020F3">
            <w:pPr>
              <w:jc w:val="left"/>
              <w:rPr>
                <w:sz w:val="16"/>
                <w:szCs w:val="16"/>
              </w:rPr>
            </w:pPr>
            <w:r w:rsidRPr="00F37D7A">
              <w:rPr>
                <w:rFonts w:hint="eastAsia"/>
                <w:sz w:val="16"/>
                <w:szCs w:val="16"/>
              </w:rPr>
              <w:t xml:space="preserve">graduated in year </w:t>
            </w:r>
            <w:r w:rsidRPr="00F37D7A">
              <w:rPr>
                <w:rFonts w:hint="eastAsia"/>
                <w:sz w:val="16"/>
                <w:szCs w:val="16"/>
              </w:rPr>
              <w:t xml:space="preserve">（　</w:t>
            </w:r>
            <w:r w:rsidRPr="00F37D7A">
              <w:rPr>
                <w:rFonts w:hint="eastAsia"/>
                <w:sz w:val="16"/>
                <w:szCs w:val="16"/>
              </w:rPr>
              <w:t xml:space="preserve"> </w:t>
            </w:r>
            <w:r w:rsidRPr="00F37D7A">
              <w:rPr>
                <w:rFonts w:hint="eastAsia"/>
                <w:sz w:val="16"/>
                <w:szCs w:val="16"/>
              </w:rPr>
              <w:t xml:space="preserve">　　）</w:t>
            </w:r>
          </w:p>
        </w:tc>
        <w:tc>
          <w:tcPr>
            <w:tcW w:w="2003" w:type="dxa"/>
            <w:gridSpan w:val="3"/>
            <w:tcBorders>
              <w:left w:val="single" w:sz="4" w:space="0" w:color="auto"/>
            </w:tcBorders>
          </w:tcPr>
          <w:p w14:paraId="443A3448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D10669">
              <w:rPr>
                <w:rFonts w:hint="eastAsia"/>
                <w:sz w:val="16"/>
                <w:szCs w:val="16"/>
              </w:rPr>
              <w:t>University</w:t>
            </w:r>
            <w:r w:rsidRPr="00D10669">
              <w:rPr>
                <w:sz w:val="16"/>
                <w:szCs w:val="16"/>
              </w:rPr>
              <w:t xml:space="preserve"> / College</w:t>
            </w:r>
          </w:p>
        </w:tc>
        <w:tc>
          <w:tcPr>
            <w:tcW w:w="1982" w:type="dxa"/>
            <w:gridSpan w:val="3"/>
            <w:tcBorders>
              <w:left w:val="single" w:sz="4" w:space="0" w:color="auto"/>
            </w:tcBorders>
          </w:tcPr>
          <w:p w14:paraId="07F493D6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School</w:t>
            </w:r>
          </w:p>
        </w:tc>
        <w:tc>
          <w:tcPr>
            <w:tcW w:w="2011" w:type="dxa"/>
            <w:tcBorders>
              <w:left w:val="single" w:sz="4" w:space="0" w:color="auto"/>
            </w:tcBorders>
          </w:tcPr>
          <w:p w14:paraId="4CD83EE0" w14:textId="77777777" w:rsidR="005020F3" w:rsidRPr="00D10669" w:rsidRDefault="005020F3" w:rsidP="005020F3">
            <w:pPr>
              <w:jc w:val="left"/>
              <w:rPr>
                <w:sz w:val="16"/>
                <w:szCs w:val="16"/>
              </w:rPr>
            </w:pPr>
            <w:r w:rsidRPr="00517A2B">
              <w:rPr>
                <w:sz w:val="16"/>
                <w:szCs w:val="16"/>
              </w:rPr>
              <w:t>Department</w:t>
            </w:r>
          </w:p>
        </w:tc>
      </w:tr>
      <w:tr w:rsidR="005020F3" w14:paraId="737D188D" w14:textId="77777777" w:rsidTr="005020F3">
        <w:trPr>
          <w:trHeight w:val="153"/>
        </w:trPr>
        <w:tc>
          <w:tcPr>
            <w:tcW w:w="2125" w:type="dxa"/>
            <w:gridSpan w:val="2"/>
            <w:vMerge w:val="restart"/>
          </w:tcPr>
          <w:p w14:paraId="1C799B9F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A. Do</w:t>
            </w:r>
            <w:r>
              <w:t xml:space="preserve"> you have preferred research fields? (Select three from the guidelines)</w:t>
            </w:r>
          </w:p>
        </w:tc>
        <w:tc>
          <w:tcPr>
            <w:tcW w:w="566" w:type="dxa"/>
            <w:tcBorders>
              <w:bottom w:val="single" w:sz="4" w:space="0" w:color="auto"/>
            </w:tcBorders>
          </w:tcPr>
          <w:p w14:paraId="0053DB30" w14:textId="77777777" w:rsidR="005020F3" w:rsidRDefault="005020F3" w:rsidP="005020F3">
            <w:pPr>
              <w:jc w:val="left"/>
            </w:pPr>
          </w:p>
        </w:tc>
        <w:tc>
          <w:tcPr>
            <w:tcW w:w="6483" w:type="dxa"/>
            <w:gridSpan w:val="8"/>
          </w:tcPr>
          <w:p w14:paraId="2C0C6B4C" w14:textId="17B49C5D" w:rsidR="005020F3" w:rsidRDefault="005020F3" w:rsidP="005020F3">
            <w:pPr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  <w:r w:rsidR="004B01A7">
              <w:rPr>
                <w:rFonts w:hint="eastAsia"/>
              </w:rPr>
              <w:t xml:space="preserve"> / NO (leave one of the two</w:t>
            </w:r>
            <w:r>
              <w:rPr>
                <w:rFonts w:hint="eastAsia"/>
              </w:rPr>
              <w:t>; if yes, specify</w:t>
            </w:r>
            <w:r>
              <w:t xml:space="preserve"> in the order you prefer)</w:t>
            </w:r>
          </w:p>
        </w:tc>
      </w:tr>
      <w:tr w:rsidR="005020F3" w14:paraId="4CE80942" w14:textId="77777777" w:rsidTr="005020F3">
        <w:trPr>
          <w:trHeight w:val="150"/>
        </w:trPr>
        <w:tc>
          <w:tcPr>
            <w:tcW w:w="2125" w:type="dxa"/>
            <w:gridSpan w:val="2"/>
            <w:vMerge/>
          </w:tcPr>
          <w:p w14:paraId="2123CE90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75B82F2B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1</w:t>
            </w:r>
          </w:p>
        </w:tc>
        <w:tc>
          <w:tcPr>
            <w:tcW w:w="6483" w:type="dxa"/>
            <w:gridSpan w:val="8"/>
          </w:tcPr>
          <w:p w14:paraId="35F6820D" w14:textId="77777777" w:rsidR="005020F3" w:rsidRDefault="005020F3" w:rsidP="005020F3">
            <w:pPr>
              <w:jc w:val="left"/>
            </w:pPr>
          </w:p>
        </w:tc>
      </w:tr>
      <w:tr w:rsidR="005020F3" w14:paraId="4D06C36A" w14:textId="77777777" w:rsidTr="005020F3">
        <w:trPr>
          <w:trHeight w:val="249"/>
        </w:trPr>
        <w:tc>
          <w:tcPr>
            <w:tcW w:w="2125" w:type="dxa"/>
            <w:gridSpan w:val="2"/>
            <w:vMerge/>
          </w:tcPr>
          <w:p w14:paraId="7CB80F53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3C30E800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2</w:t>
            </w:r>
          </w:p>
        </w:tc>
        <w:tc>
          <w:tcPr>
            <w:tcW w:w="6483" w:type="dxa"/>
            <w:gridSpan w:val="8"/>
          </w:tcPr>
          <w:p w14:paraId="3B4123CA" w14:textId="77777777" w:rsidR="005020F3" w:rsidRDefault="005020F3" w:rsidP="005020F3">
            <w:pPr>
              <w:jc w:val="left"/>
            </w:pPr>
          </w:p>
        </w:tc>
      </w:tr>
      <w:tr w:rsidR="005020F3" w14:paraId="7F06F89D" w14:textId="77777777" w:rsidTr="005020F3">
        <w:trPr>
          <w:trHeight w:val="150"/>
        </w:trPr>
        <w:tc>
          <w:tcPr>
            <w:tcW w:w="2125" w:type="dxa"/>
            <w:gridSpan w:val="2"/>
            <w:vMerge/>
          </w:tcPr>
          <w:p w14:paraId="17839AD8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2ED80213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3</w:t>
            </w:r>
          </w:p>
        </w:tc>
        <w:tc>
          <w:tcPr>
            <w:tcW w:w="6483" w:type="dxa"/>
            <w:gridSpan w:val="8"/>
          </w:tcPr>
          <w:p w14:paraId="2FD44FD2" w14:textId="77777777" w:rsidR="005020F3" w:rsidRDefault="005020F3" w:rsidP="005020F3">
            <w:pPr>
              <w:jc w:val="left"/>
            </w:pPr>
          </w:p>
        </w:tc>
      </w:tr>
      <w:tr w:rsidR="005020F3" w14:paraId="1019B0E9" w14:textId="77777777" w:rsidTr="005020F3">
        <w:trPr>
          <w:trHeight w:val="123"/>
        </w:trPr>
        <w:tc>
          <w:tcPr>
            <w:tcW w:w="2125" w:type="dxa"/>
            <w:gridSpan w:val="2"/>
            <w:vMerge w:val="restart"/>
          </w:tcPr>
          <w:p w14:paraId="497C8A42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B</w:t>
            </w:r>
            <w:r>
              <w:t>. Do you have preferred advisors? Specify all eight names.</w:t>
            </w:r>
          </w:p>
        </w:tc>
        <w:tc>
          <w:tcPr>
            <w:tcW w:w="566" w:type="dxa"/>
            <w:tcBorders>
              <w:bottom w:val="single" w:sz="4" w:space="0" w:color="auto"/>
            </w:tcBorders>
          </w:tcPr>
          <w:p w14:paraId="49D0DD1E" w14:textId="77777777" w:rsidR="005020F3" w:rsidRDefault="005020F3" w:rsidP="005020F3">
            <w:pPr>
              <w:jc w:val="left"/>
            </w:pPr>
          </w:p>
        </w:tc>
        <w:tc>
          <w:tcPr>
            <w:tcW w:w="6483" w:type="dxa"/>
            <w:gridSpan w:val="8"/>
          </w:tcPr>
          <w:p w14:paraId="6CBFAB40" w14:textId="776999B0" w:rsidR="005020F3" w:rsidRDefault="005020F3" w:rsidP="005020F3">
            <w:pPr>
              <w:jc w:val="left"/>
            </w:pPr>
            <w:r>
              <w:rPr>
                <w:rFonts w:hint="eastAsia"/>
              </w:rPr>
              <w:t>Y</w:t>
            </w:r>
            <w:r>
              <w:t>ES</w:t>
            </w:r>
            <w:r>
              <w:rPr>
                <w:rFonts w:hint="eastAsia"/>
              </w:rPr>
              <w:t xml:space="preserve"> / NO (</w:t>
            </w:r>
            <w:r w:rsidR="004B01A7">
              <w:rPr>
                <w:rFonts w:hint="eastAsia"/>
              </w:rPr>
              <w:t>leave one of the two</w:t>
            </w:r>
            <w:r>
              <w:rPr>
                <w:rFonts w:hint="eastAsia"/>
              </w:rPr>
              <w:t>, specify</w:t>
            </w:r>
            <w:r>
              <w:t xml:space="preserve"> in the order you prefer</w:t>
            </w:r>
            <w:r>
              <w:rPr>
                <w:rFonts w:hint="eastAsia"/>
              </w:rPr>
              <w:t>)</w:t>
            </w:r>
          </w:p>
        </w:tc>
      </w:tr>
      <w:tr w:rsidR="005020F3" w14:paraId="7F853AF0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44A49B75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79ECB5E9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1</w:t>
            </w:r>
          </w:p>
        </w:tc>
        <w:tc>
          <w:tcPr>
            <w:tcW w:w="2902" w:type="dxa"/>
            <w:gridSpan w:val="5"/>
          </w:tcPr>
          <w:p w14:paraId="090BA6C1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1F08FE60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37136E8F" w14:textId="77777777" w:rsidR="005020F3" w:rsidRDefault="005020F3" w:rsidP="005020F3">
            <w:pPr>
              <w:jc w:val="left"/>
            </w:pPr>
          </w:p>
        </w:tc>
      </w:tr>
      <w:tr w:rsidR="005020F3" w14:paraId="309F7751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353304F8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01527AA2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02" w:type="dxa"/>
            <w:gridSpan w:val="5"/>
          </w:tcPr>
          <w:p w14:paraId="543758D7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6A580E97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4F349E08" w14:textId="77777777" w:rsidR="005020F3" w:rsidRDefault="005020F3" w:rsidP="005020F3">
            <w:pPr>
              <w:jc w:val="left"/>
            </w:pPr>
          </w:p>
        </w:tc>
      </w:tr>
      <w:tr w:rsidR="005020F3" w14:paraId="2465D6BA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70B1332B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5904E32B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02" w:type="dxa"/>
            <w:gridSpan w:val="5"/>
          </w:tcPr>
          <w:p w14:paraId="2B8BCDDA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2D64E6E2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12FA38E8" w14:textId="77777777" w:rsidR="005020F3" w:rsidRDefault="005020F3" w:rsidP="005020F3">
            <w:pPr>
              <w:jc w:val="left"/>
            </w:pPr>
          </w:p>
        </w:tc>
      </w:tr>
      <w:tr w:rsidR="005020F3" w14:paraId="06625B40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52222D52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04317CDB" w14:textId="38A50F43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02" w:type="dxa"/>
            <w:gridSpan w:val="5"/>
          </w:tcPr>
          <w:p w14:paraId="798F9DC5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15A481F5" w14:textId="4C8CA13E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631A635A" w14:textId="77777777" w:rsidR="005020F3" w:rsidRDefault="005020F3" w:rsidP="005020F3">
            <w:pPr>
              <w:jc w:val="left"/>
            </w:pPr>
          </w:p>
        </w:tc>
      </w:tr>
      <w:tr w:rsidR="005020F3" w14:paraId="25C4CADA" w14:textId="77777777" w:rsidTr="005020F3">
        <w:trPr>
          <w:trHeight w:val="120"/>
        </w:trPr>
        <w:tc>
          <w:tcPr>
            <w:tcW w:w="2125" w:type="dxa"/>
            <w:gridSpan w:val="2"/>
            <w:vMerge/>
          </w:tcPr>
          <w:p w14:paraId="71EB6B1E" w14:textId="77777777" w:rsidR="005020F3" w:rsidRDefault="005020F3" w:rsidP="005020F3">
            <w:pPr>
              <w:jc w:val="left"/>
            </w:pPr>
          </w:p>
        </w:tc>
        <w:tc>
          <w:tcPr>
            <w:tcW w:w="566" w:type="dxa"/>
          </w:tcPr>
          <w:p w14:paraId="6F795E06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02" w:type="dxa"/>
            <w:gridSpan w:val="5"/>
          </w:tcPr>
          <w:p w14:paraId="1E18FD66" w14:textId="77777777" w:rsidR="005020F3" w:rsidRDefault="005020F3" w:rsidP="005020F3">
            <w:pPr>
              <w:jc w:val="left"/>
            </w:pPr>
          </w:p>
        </w:tc>
        <w:tc>
          <w:tcPr>
            <w:tcW w:w="635" w:type="dxa"/>
          </w:tcPr>
          <w:p w14:paraId="3FBDF737" w14:textId="77777777" w:rsidR="005020F3" w:rsidRDefault="005020F3" w:rsidP="005020F3">
            <w:pPr>
              <w:jc w:val="left"/>
            </w:pPr>
            <w:r>
              <w:rPr>
                <w:rFonts w:hint="eastAsia"/>
              </w:rPr>
              <w:t>[</w:t>
            </w:r>
            <w:r>
              <w:t xml:space="preserve">  ]</w:t>
            </w:r>
          </w:p>
        </w:tc>
        <w:tc>
          <w:tcPr>
            <w:tcW w:w="2946" w:type="dxa"/>
            <w:gridSpan w:val="2"/>
          </w:tcPr>
          <w:p w14:paraId="75C1C58E" w14:textId="77777777" w:rsidR="005020F3" w:rsidRDefault="005020F3" w:rsidP="005020F3">
            <w:pPr>
              <w:jc w:val="left"/>
            </w:pPr>
          </w:p>
        </w:tc>
      </w:tr>
      <w:tr w:rsidR="005020F3" w14:paraId="0BB56BBA" w14:textId="77777777" w:rsidTr="005020F3">
        <w:trPr>
          <w:trHeight w:val="120"/>
        </w:trPr>
        <w:tc>
          <w:tcPr>
            <w:tcW w:w="2125" w:type="dxa"/>
            <w:gridSpan w:val="2"/>
          </w:tcPr>
          <w:p w14:paraId="09A6E730" w14:textId="64337A7A" w:rsidR="005020F3" w:rsidRPr="003F542F" w:rsidRDefault="005020F3" w:rsidP="005020F3">
            <w:pPr>
              <w:jc w:val="left"/>
            </w:pPr>
            <w:r>
              <w:t>Do</w:t>
            </w:r>
            <w:r w:rsidR="001C42D7">
              <w:t xml:space="preserve"> you want to enroll in October</w:t>
            </w:r>
            <w:r>
              <w:t>?</w:t>
            </w:r>
          </w:p>
        </w:tc>
        <w:tc>
          <w:tcPr>
            <w:tcW w:w="7049" w:type="dxa"/>
            <w:gridSpan w:val="9"/>
          </w:tcPr>
          <w:p w14:paraId="62FFD5AE" w14:textId="04A30F78" w:rsidR="005020F3" w:rsidRPr="003F542F" w:rsidRDefault="005020F3" w:rsidP="005020F3">
            <w:pPr>
              <w:jc w:val="left"/>
            </w:pPr>
            <w:r>
              <w:rPr>
                <w:rFonts w:hint="eastAsia"/>
              </w:rPr>
              <w:t>Y</w:t>
            </w:r>
            <w:r>
              <w:t xml:space="preserve">es / No </w:t>
            </w:r>
            <w:r>
              <w:rPr>
                <w:rFonts w:hint="eastAsia"/>
              </w:rPr>
              <w:t>(</w:t>
            </w:r>
            <w:r w:rsidR="00614ABD">
              <w:rPr>
                <w:rFonts w:hint="eastAsia"/>
              </w:rPr>
              <w:t>leave one of the two</w:t>
            </w:r>
            <w:r>
              <w:rPr>
                <w:rFonts w:hint="eastAsia"/>
              </w:rPr>
              <w:t>)</w:t>
            </w:r>
          </w:p>
        </w:tc>
      </w:tr>
      <w:tr w:rsidR="005020F3" w14:paraId="62AD686E" w14:textId="77777777" w:rsidTr="005020F3">
        <w:trPr>
          <w:trHeight w:val="120"/>
        </w:trPr>
        <w:tc>
          <w:tcPr>
            <w:tcW w:w="2125" w:type="dxa"/>
            <w:gridSpan w:val="2"/>
          </w:tcPr>
          <w:p w14:paraId="49F2672E" w14:textId="77777777" w:rsidR="005020F3" w:rsidRPr="003F542F" w:rsidRDefault="005020F3" w:rsidP="005020F3">
            <w:pPr>
              <w:jc w:val="left"/>
            </w:pPr>
            <w:r w:rsidRPr="003F542F">
              <w:rPr>
                <w:rFonts w:hint="eastAsia"/>
              </w:rPr>
              <w:t>Do you have a resi</w:t>
            </w:r>
            <w:r w:rsidRPr="003F542F">
              <w:t>d</w:t>
            </w:r>
            <w:r w:rsidRPr="003F542F">
              <w:rPr>
                <w:rFonts w:hint="eastAsia"/>
              </w:rPr>
              <w:t>ence card?</w:t>
            </w:r>
          </w:p>
        </w:tc>
        <w:tc>
          <w:tcPr>
            <w:tcW w:w="7049" w:type="dxa"/>
            <w:gridSpan w:val="9"/>
          </w:tcPr>
          <w:p w14:paraId="736D3AC8" w14:textId="5643FAC8" w:rsidR="005020F3" w:rsidRPr="003F542F" w:rsidRDefault="005020F3" w:rsidP="005020F3">
            <w:pPr>
              <w:jc w:val="left"/>
            </w:pPr>
            <w:r w:rsidRPr="003F542F">
              <w:t>Yes/ No (</w:t>
            </w:r>
            <w:r w:rsidR="00614ABD">
              <w:rPr>
                <w:rFonts w:hint="eastAsia"/>
              </w:rPr>
              <w:t>leave one of the two</w:t>
            </w:r>
            <w:r w:rsidRPr="003F542F">
              <w:t>)</w:t>
            </w:r>
          </w:p>
          <w:p w14:paraId="4074FA26" w14:textId="77777777" w:rsidR="005020F3" w:rsidRPr="003F542F" w:rsidRDefault="005020F3" w:rsidP="005020F3">
            <w:pPr>
              <w:jc w:val="left"/>
            </w:pPr>
            <w:r w:rsidRPr="003F542F">
              <w:t xml:space="preserve"> if yes, expiration date:   /    /    </w:t>
            </w:r>
          </w:p>
        </w:tc>
      </w:tr>
      <w:tr w:rsidR="005020F3" w14:paraId="7D79E211" w14:textId="77777777" w:rsidTr="005020F3">
        <w:trPr>
          <w:trHeight w:val="120"/>
        </w:trPr>
        <w:tc>
          <w:tcPr>
            <w:tcW w:w="2125" w:type="dxa"/>
            <w:gridSpan w:val="2"/>
          </w:tcPr>
          <w:p w14:paraId="318C41FE" w14:textId="5733F013" w:rsidR="005020F3" w:rsidRPr="003F542F" w:rsidRDefault="005020F3" w:rsidP="005020F3">
            <w:pPr>
              <w:jc w:val="left"/>
            </w:pPr>
            <w:r w:rsidRPr="003F542F">
              <w:rPr>
                <w:rFonts w:hint="eastAsia"/>
              </w:rPr>
              <w:t xml:space="preserve">Research </w:t>
            </w:r>
            <w:r w:rsidR="00DA4163">
              <w:t>P</w:t>
            </w:r>
            <w:r w:rsidRPr="003F542F">
              <w:rPr>
                <w:rFonts w:hint="eastAsia"/>
              </w:rPr>
              <w:t>lan</w:t>
            </w:r>
          </w:p>
        </w:tc>
        <w:tc>
          <w:tcPr>
            <w:tcW w:w="7049" w:type="dxa"/>
            <w:gridSpan w:val="9"/>
          </w:tcPr>
          <w:p w14:paraId="6CCC74AD" w14:textId="715FD8B8" w:rsidR="005020F3" w:rsidRPr="003F542F" w:rsidRDefault="005020F3" w:rsidP="005020F3">
            <w:pPr>
              <w:jc w:val="left"/>
            </w:pPr>
            <w:r w:rsidRPr="003F542F">
              <w:t xml:space="preserve">Describe your research plan in the </w:t>
            </w:r>
            <w:r w:rsidR="00E14D1D">
              <w:t>Master’s</w:t>
            </w:r>
            <w:r w:rsidRPr="003F542F">
              <w:t xml:space="preserve"> Program in </w:t>
            </w:r>
            <w:r>
              <w:t>four</w:t>
            </w:r>
            <w:r w:rsidRPr="003F542F">
              <w:t xml:space="preserve"> A4 pages in Japanese or English. Send them with the application form.</w:t>
            </w:r>
          </w:p>
          <w:p w14:paraId="7AA51505" w14:textId="77777777" w:rsidR="005020F3" w:rsidRPr="003F542F" w:rsidRDefault="005020F3" w:rsidP="005020F3">
            <w:pPr>
              <w:pStyle w:val="a3"/>
              <w:numPr>
                <w:ilvl w:val="0"/>
                <w:numId w:val="19"/>
              </w:numPr>
              <w:jc w:val="left"/>
            </w:pPr>
            <w:r w:rsidRPr="003F542F">
              <w:rPr>
                <w:rFonts w:hint="eastAsia"/>
              </w:rPr>
              <w:t>Research theme</w:t>
            </w:r>
          </w:p>
          <w:p w14:paraId="2A244A8B" w14:textId="050A0B0D" w:rsidR="005020F3" w:rsidRDefault="00E14D1D" w:rsidP="005020F3">
            <w:pPr>
              <w:pStyle w:val="a3"/>
              <w:numPr>
                <w:ilvl w:val="0"/>
                <w:numId w:val="19"/>
              </w:numPr>
              <w:jc w:val="left"/>
            </w:pPr>
            <w:r>
              <w:t>Applicant’s</w:t>
            </w:r>
            <w:r w:rsidR="005020F3" w:rsidRPr="003F542F">
              <w:t xml:space="preserve"> name</w:t>
            </w:r>
          </w:p>
          <w:p w14:paraId="12F70796" w14:textId="66E51E8A" w:rsidR="00D76363" w:rsidRPr="003F542F" w:rsidRDefault="0045421A" w:rsidP="005020F3">
            <w:pPr>
              <w:pStyle w:val="a3"/>
              <w:numPr>
                <w:ilvl w:val="0"/>
                <w:numId w:val="19"/>
              </w:numPr>
              <w:jc w:val="left"/>
            </w:pPr>
            <w:r>
              <w:rPr>
                <w:rFonts w:hint="eastAsia"/>
              </w:rPr>
              <w:t xml:space="preserve">Statement </w:t>
            </w:r>
            <w:r w:rsidRPr="004149CC">
              <w:t>about the purpose of admission</w:t>
            </w:r>
          </w:p>
          <w:p w14:paraId="4D4C755C" w14:textId="6D569D1B" w:rsidR="005020F3" w:rsidRPr="003F542F" w:rsidRDefault="005020F3" w:rsidP="005020F3">
            <w:pPr>
              <w:pStyle w:val="a3"/>
              <w:numPr>
                <w:ilvl w:val="0"/>
                <w:numId w:val="19"/>
              </w:numPr>
              <w:jc w:val="left"/>
            </w:pPr>
            <w:r w:rsidRPr="003F542F">
              <w:rPr>
                <w:rFonts w:hint="eastAsia"/>
              </w:rPr>
              <w:t xml:space="preserve">Research </w:t>
            </w:r>
            <w:r w:rsidRPr="003F542F">
              <w:t>p</w:t>
            </w:r>
            <w:r w:rsidRPr="003F542F">
              <w:rPr>
                <w:rFonts w:hint="eastAsia"/>
              </w:rPr>
              <w:t>lan</w:t>
            </w:r>
            <w:r w:rsidRPr="003F542F">
              <w:t xml:space="preserve"> in the </w:t>
            </w:r>
            <w:r w:rsidR="00E14D1D">
              <w:t>Master’s</w:t>
            </w:r>
            <w:r w:rsidRPr="003F542F">
              <w:t xml:space="preserve"> Program</w:t>
            </w:r>
          </w:p>
          <w:p w14:paraId="58A675C2" w14:textId="3331F653" w:rsidR="005020F3" w:rsidRDefault="005020F3">
            <w:pPr>
              <w:pStyle w:val="a3"/>
              <w:numPr>
                <w:ilvl w:val="0"/>
                <w:numId w:val="19"/>
              </w:numPr>
              <w:jc w:val="left"/>
            </w:pPr>
            <w:r w:rsidRPr="003F542F">
              <w:t>References</w:t>
            </w:r>
          </w:p>
          <w:p w14:paraId="0500744A" w14:textId="77777777" w:rsidR="005020F3" w:rsidRPr="003F542F" w:rsidRDefault="005020F3" w:rsidP="005020F3">
            <w:pPr>
              <w:pStyle w:val="a3"/>
              <w:numPr>
                <w:ilvl w:val="0"/>
                <w:numId w:val="19"/>
              </w:numPr>
              <w:jc w:val="left"/>
            </w:pPr>
            <w:r>
              <w:t>S</w:t>
            </w:r>
            <w:r w:rsidRPr="00997A4F">
              <w:t>pecial skills or qualifications (including honors, awards, and certifications related to your research activities)</w:t>
            </w:r>
          </w:p>
        </w:tc>
      </w:tr>
    </w:tbl>
    <w:p w14:paraId="47E2A64E" w14:textId="77777777" w:rsidR="005020F3" w:rsidRDefault="005020F3" w:rsidP="005020F3">
      <w:pPr>
        <w:spacing w:after="180"/>
      </w:pPr>
    </w:p>
    <w:p w14:paraId="5D12C930" w14:textId="77777777" w:rsidR="005020F3" w:rsidRDefault="005020F3" w:rsidP="005020F3">
      <w:pPr>
        <w:spacing w:after="180"/>
      </w:pPr>
      <w:r>
        <w:rPr>
          <w:rFonts w:hint="eastAsia"/>
        </w:rPr>
        <w:lastRenderedPageBreak/>
        <w:t xml:space="preserve">Guidelines </w:t>
      </w:r>
      <w:r>
        <w:t>for filling this form</w:t>
      </w:r>
    </w:p>
    <w:p w14:paraId="34BD21E3" w14:textId="77777777" w:rsidR="005020F3" w:rsidRDefault="005020F3" w:rsidP="005020F3">
      <w:pPr>
        <w:pStyle w:val="a2"/>
      </w:pPr>
      <w:r>
        <w:t>S</w:t>
      </w:r>
      <w:r>
        <w:rPr>
          <w:rFonts w:hint="eastAsia"/>
        </w:rPr>
        <w:t xml:space="preserve">pecify research fields </w:t>
      </w:r>
      <w:r>
        <w:t xml:space="preserve">in row A </w:t>
      </w:r>
      <w:proofErr w:type="gramStart"/>
      <w:r>
        <w:t>from</w:t>
      </w:r>
      <w:proofErr w:type="gramEnd"/>
      <w:r>
        <w:t xml:space="preserve"> the following:</w:t>
      </w:r>
    </w:p>
    <w:p w14:paraId="56C9C712" w14:textId="7ED17144" w:rsidR="005020F3" w:rsidRDefault="005020F3" w:rsidP="005020F3">
      <w:pPr>
        <w:pStyle w:val="a2"/>
        <w:numPr>
          <w:ilvl w:val="0"/>
          <w:numId w:val="0"/>
        </w:numPr>
        <w:ind w:left="420"/>
      </w:pPr>
      <w:r w:rsidRPr="009D28E5">
        <w:t xml:space="preserve">Processor architecture, </w:t>
      </w:r>
      <w:r w:rsidR="00E14D1D">
        <w:t>High-performance</w:t>
      </w:r>
      <w:r w:rsidRPr="009D28E5">
        <w:t xml:space="preserve"> computing, Communication/Networking, </w:t>
      </w:r>
      <w:proofErr w:type="spellStart"/>
      <w:r w:rsidRPr="009D28E5">
        <w:t>IoT</w:t>
      </w:r>
      <w:proofErr w:type="spellEnd"/>
      <w:r w:rsidRPr="009D28E5">
        <w:t xml:space="preserve">, Database, Big data, Image processing, Natural language processing, Artificial intelligence, Game, </w:t>
      </w:r>
      <w:r>
        <w:t>User i</w:t>
      </w:r>
      <w:r w:rsidRPr="009D28E5">
        <w:t>nterface, VR/AR, Information security, Artificial life</w:t>
      </w:r>
      <w:r>
        <w:t>/</w:t>
      </w:r>
      <w:r w:rsidRPr="009D28E5">
        <w:t>Complex systems</w:t>
      </w:r>
      <w:r>
        <w:t>.</w:t>
      </w:r>
    </w:p>
    <w:p w14:paraId="15E6F3EE" w14:textId="43F33570" w:rsidR="005020F3" w:rsidRDefault="00D76363" w:rsidP="005020F3">
      <w:pPr>
        <w:pStyle w:val="a2"/>
      </w:pPr>
      <w:r>
        <w:t xml:space="preserve">Specify </w:t>
      </w:r>
      <w:r w:rsidR="001C42D7">
        <w:t xml:space="preserve">at least </w:t>
      </w:r>
      <w:r>
        <w:t xml:space="preserve">six </w:t>
      </w:r>
      <w:r w:rsidR="005020F3">
        <w:t>preferred advisors in row B</w:t>
      </w:r>
      <w:r w:rsidR="005020F3">
        <w:rPr>
          <w:rFonts w:hint="eastAsia"/>
        </w:rPr>
        <w:t xml:space="preserve"> (if </w:t>
      </w:r>
      <w:r w:rsidR="005020F3">
        <w:t>all</w:t>
      </w:r>
      <w:r w:rsidR="005020F3">
        <w:rPr>
          <w:rFonts w:hint="eastAsia"/>
        </w:rPr>
        <w:t xml:space="preserve"> advisor</w:t>
      </w:r>
      <w:r w:rsidR="005020F3">
        <w:t>s</w:t>
      </w:r>
      <w:r w:rsidR="005020F3">
        <w:rPr>
          <w:rFonts w:hint="eastAsia"/>
        </w:rPr>
        <w:t xml:space="preserve"> you specified </w:t>
      </w:r>
      <w:r w:rsidR="005020F3">
        <w:t xml:space="preserve">are unavailable, you may be assigned a professor </w:t>
      </w:r>
      <w:r w:rsidR="00E14D1D">
        <w:t>who is not on your list</w:t>
      </w:r>
      <w:r w:rsidR="005020F3">
        <w:t>). If multiple professors tie in your preference, you may indicate that in the rank column.</w:t>
      </w:r>
    </w:p>
    <w:p w14:paraId="24606B5E" w14:textId="30FC3950" w:rsidR="00660660" w:rsidRDefault="00660660" w:rsidP="00660660">
      <w:pPr>
        <w:widowControl/>
        <w:jc w:val="left"/>
      </w:pPr>
      <w:bookmarkStart w:id="1" w:name="_GoBack"/>
      <w:bookmarkEnd w:id="0"/>
      <w:bookmarkEnd w:id="1"/>
    </w:p>
    <w:sectPr w:rsidR="00660660" w:rsidSect="0004226D">
      <w:type w:val="continuous"/>
      <w:pgSz w:w="11906" w:h="16838"/>
      <w:pgMar w:top="1440" w:right="1077" w:bottom="1440" w:left="1077" w:header="851" w:footer="992" w:gutter="0"/>
      <w:cols w:space="425"/>
      <w:docGrid w:type="lines" w:linePitch="3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194A77" w14:textId="77777777" w:rsidR="00B85984" w:rsidRDefault="00B85984" w:rsidP="00490FD3">
      <w:pPr>
        <w:spacing w:after="120"/>
      </w:pPr>
      <w:r>
        <w:separator/>
      </w:r>
    </w:p>
  </w:endnote>
  <w:endnote w:type="continuationSeparator" w:id="0">
    <w:p w14:paraId="01114F38" w14:textId="77777777" w:rsidR="00B85984" w:rsidRDefault="00B85984" w:rsidP="00490FD3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10633E" w14:textId="77777777" w:rsidR="00B85984" w:rsidRDefault="00B85984" w:rsidP="00490FD3">
      <w:pPr>
        <w:spacing w:after="120"/>
      </w:pPr>
      <w:r>
        <w:separator/>
      </w:r>
    </w:p>
  </w:footnote>
  <w:footnote w:type="continuationSeparator" w:id="0">
    <w:p w14:paraId="0FE228E3" w14:textId="77777777" w:rsidR="00B85984" w:rsidRDefault="00B85984" w:rsidP="00490FD3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7EB41E4"/>
    <w:multiLevelType w:val="hybridMultilevel"/>
    <w:tmpl w:val="5AA24FE0"/>
    <w:lvl w:ilvl="0" w:tplc="626A163C"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386283"/>
    <w:multiLevelType w:val="hybridMultilevel"/>
    <w:tmpl w:val="B1C8D6A4"/>
    <w:lvl w:ilvl="0" w:tplc="B8A62AB4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0A21090"/>
    <w:multiLevelType w:val="hybridMultilevel"/>
    <w:tmpl w:val="AE22B972"/>
    <w:lvl w:ilvl="0" w:tplc="359CFD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5F57337"/>
    <w:multiLevelType w:val="hybridMultilevel"/>
    <w:tmpl w:val="65BC42DA"/>
    <w:lvl w:ilvl="0" w:tplc="6832D4FC">
      <w:start w:val="1"/>
      <w:numFmt w:val="decimal"/>
      <w:lvlText w:val="%1"/>
      <w:lvlJc w:val="left"/>
      <w:pPr>
        <w:ind w:left="203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517" w:hanging="420"/>
      </w:pPr>
    </w:lvl>
    <w:lvl w:ilvl="2" w:tplc="04090011" w:tentative="1">
      <w:start w:val="1"/>
      <w:numFmt w:val="decimalEnclosedCircle"/>
      <w:lvlText w:val="%3"/>
      <w:lvlJc w:val="left"/>
      <w:pPr>
        <w:ind w:left="2937" w:hanging="420"/>
      </w:pPr>
    </w:lvl>
    <w:lvl w:ilvl="3" w:tplc="0409000F" w:tentative="1">
      <w:start w:val="1"/>
      <w:numFmt w:val="decimal"/>
      <w:lvlText w:val="%4."/>
      <w:lvlJc w:val="left"/>
      <w:pPr>
        <w:ind w:left="3357" w:hanging="420"/>
      </w:pPr>
    </w:lvl>
    <w:lvl w:ilvl="4" w:tplc="04090017" w:tentative="1">
      <w:start w:val="1"/>
      <w:numFmt w:val="aiueoFullWidth"/>
      <w:lvlText w:val="(%5)"/>
      <w:lvlJc w:val="left"/>
      <w:pPr>
        <w:ind w:left="3777" w:hanging="420"/>
      </w:pPr>
    </w:lvl>
    <w:lvl w:ilvl="5" w:tplc="04090011" w:tentative="1">
      <w:start w:val="1"/>
      <w:numFmt w:val="decimalEnclosedCircle"/>
      <w:lvlText w:val="%6"/>
      <w:lvlJc w:val="left"/>
      <w:pPr>
        <w:ind w:left="4197" w:hanging="420"/>
      </w:pPr>
    </w:lvl>
    <w:lvl w:ilvl="6" w:tplc="0409000F" w:tentative="1">
      <w:start w:val="1"/>
      <w:numFmt w:val="decimal"/>
      <w:lvlText w:val="%7."/>
      <w:lvlJc w:val="left"/>
      <w:pPr>
        <w:ind w:left="4617" w:hanging="420"/>
      </w:pPr>
    </w:lvl>
    <w:lvl w:ilvl="7" w:tplc="04090017" w:tentative="1">
      <w:start w:val="1"/>
      <w:numFmt w:val="aiueoFullWidth"/>
      <w:lvlText w:val="(%8)"/>
      <w:lvlJc w:val="left"/>
      <w:pPr>
        <w:ind w:left="5037" w:hanging="420"/>
      </w:pPr>
    </w:lvl>
    <w:lvl w:ilvl="8" w:tplc="04090011" w:tentative="1">
      <w:start w:val="1"/>
      <w:numFmt w:val="decimalEnclosedCircle"/>
      <w:lvlText w:val="%9"/>
      <w:lvlJc w:val="left"/>
      <w:pPr>
        <w:ind w:left="5457" w:hanging="420"/>
      </w:pPr>
    </w:lvl>
  </w:abstractNum>
  <w:abstractNum w:abstractNumId="9" w15:restartNumberingAfterBreak="0">
    <w:nsid w:val="26647BE8"/>
    <w:multiLevelType w:val="hybridMultilevel"/>
    <w:tmpl w:val="F566E4AA"/>
    <w:lvl w:ilvl="0" w:tplc="78361F08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0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B831F49"/>
    <w:multiLevelType w:val="hybridMultilevel"/>
    <w:tmpl w:val="C76E4F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4EFB3D43"/>
    <w:multiLevelType w:val="multilevel"/>
    <w:tmpl w:val="5FA0E7BA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590D0971"/>
    <w:multiLevelType w:val="hybridMultilevel"/>
    <w:tmpl w:val="33B294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5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8" w15:restartNumberingAfterBreak="0">
    <w:nsid w:val="6E160192"/>
    <w:multiLevelType w:val="hybridMultilevel"/>
    <w:tmpl w:val="8236F948"/>
    <w:lvl w:ilvl="0" w:tplc="2970F654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9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5"/>
  </w:num>
  <w:num w:numId="4">
    <w:abstractNumId w:val="0"/>
  </w:num>
  <w:num w:numId="5">
    <w:abstractNumId w:val="16"/>
  </w:num>
  <w:num w:numId="6">
    <w:abstractNumId w:val="2"/>
  </w:num>
  <w:num w:numId="7">
    <w:abstractNumId w:val="0"/>
    <w:lvlOverride w:ilvl="0">
      <w:startOverride w:val="1"/>
    </w:lvlOverride>
  </w:num>
  <w:num w:numId="8">
    <w:abstractNumId w:val="11"/>
  </w:num>
  <w:num w:numId="9">
    <w:abstractNumId w:val="17"/>
  </w:num>
  <w:num w:numId="10">
    <w:abstractNumId w:val="7"/>
  </w:num>
  <w:num w:numId="11">
    <w:abstractNumId w:val="1"/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1"/>
    <w:lvlOverride w:ilvl="0">
      <w:startOverride w:val="1"/>
    </w:lvlOverride>
  </w:num>
  <w:num w:numId="15">
    <w:abstractNumId w:val="4"/>
  </w:num>
  <w:num w:numId="16">
    <w:abstractNumId w:val="9"/>
  </w:num>
  <w:num w:numId="17">
    <w:abstractNumId w:val="18"/>
  </w:num>
  <w:num w:numId="18">
    <w:abstractNumId w:val="8"/>
  </w:num>
  <w:num w:numId="19">
    <w:abstractNumId w:val="6"/>
  </w:num>
  <w:num w:numId="20">
    <w:abstractNumId w:val="5"/>
  </w:num>
  <w:num w:numId="21">
    <w:abstractNumId w:val="12"/>
  </w:num>
  <w:num w:numId="22">
    <w:abstractNumId w:val="20"/>
  </w:num>
  <w:num w:numId="23">
    <w:abstractNumId w:val="3"/>
  </w:num>
  <w:num w:numId="24">
    <w:abstractNumId w:val="10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0"/>
  <w:activeWritingStyle w:appName="MSWord" w:lang="ja-JP" w:vendorID="64" w:dllVersion="131078" w:nlCheck="1" w:checkStyle="1"/>
  <w:proofState w:spelling="clean" w:grammar="clean"/>
  <w:defaultTabStop w:val="840"/>
  <w:drawingGridHorizontalSpacing w:val="105"/>
  <w:drawingGridVerticalSpacing w:val="155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zAyNzQwMTAwsjCyUdpeDU4uLM/DyQApNaAKjxejosAAAA"/>
  </w:docVars>
  <w:rsids>
    <w:rsidRoot w:val="00004064"/>
    <w:rsid w:val="00002B38"/>
    <w:rsid w:val="00004064"/>
    <w:rsid w:val="0000748B"/>
    <w:rsid w:val="000130C2"/>
    <w:rsid w:val="000152DD"/>
    <w:rsid w:val="000314BE"/>
    <w:rsid w:val="00040110"/>
    <w:rsid w:val="00041E54"/>
    <w:rsid w:val="00042238"/>
    <w:rsid w:val="0004226D"/>
    <w:rsid w:val="0004246C"/>
    <w:rsid w:val="00046423"/>
    <w:rsid w:val="0005241F"/>
    <w:rsid w:val="000542E2"/>
    <w:rsid w:val="000554FF"/>
    <w:rsid w:val="000612D9"/>
    <w:rsid w:val="00063774"/>
    <w:rsid w:val="00064B9D"/>
    <w:rsid w:val="00067E36"/>
    <w:rsid w:val="00073B56"/>
    <w:rsid w:val="00074A67"/>
    <w:rsid w:val="000802A8"/>
    <w:rsid w:val="00082185"/>
    <w:rsid w:val="00082813"/>
    <w:rsid w:val="000832C3"/>
    <w:rsid w:val="00084382"/>
    <w:rsid w:val="00086513"/>
    <w:rsid w:val="0009142D"/>
    <w:rsid w:val="00091C0A"/>
    <w:rsid w:val="00092C87"/>
    <w:rsid w:val="00097143"/>
    <w:rsid w:val="0009739D"/>
    <w:rsid w:val="00097719"/>
    <w:rsid w:val="00097744"/>
    <w:rsid w:val="000A43FF"/>
    <w:rsid w:val="000A566C"/>
    <w:rsid w:val="000A7D78"/>
    <w:rsid w:val="000B0420"/>
    <w:rsid w:val="000B07AB"/>
    <w:rsid w:val="000B3E66"/>
    <w:rsid w:val="000C2D30"/>
    <w:rsid w:val="000C2FC2"/>
    <w:rsid w:val="000C4214"/>
    <w:rsid w:val="000C4475"/>
    <w:rsid w:val="000D2960"/>
    <w:rsid w:val="000D308F"/>
    <w:rsid w:val="000D4AAE"/>
    <w:rsid w:val="000D4B7C"/>
    <w:rsid w:val="000E2A56"/>
    <w:rsid w:val="000E332E"/>
    <w:rsid w:val="000E3DB6"/>
    <w:rsid w:val="000E3F62"/>
    <w:rsid w:val="000F28D7"/>
    <w:rsid w:val="000F5A6C"/>
    <w:rsid w:val="000F5C8C"/>
    <w:rsid w:val="000F608B"/>
    <w:rsid w:val="000F724A"/>
    <w:rsid w:val="000F7F53"/>
    <w:rsid w:val="00101A78"/>
    <w:rsid w:val="0010276D"/>
    <w:rsid w:val="00104DC5"/>
    <w:rsid w:val="001139BD"/>
    <w:rsid w:val="00122ED3"/>
    <w:rsid w:val="00123417"/>
    <w:rsid w:val="001347B9"/>
    <w:rsid w:val="00136666"/>
    <w:rsid w:val="00136892"/>
    <w:rsid w:val="001405E3"/>
    <w:rsid w:val="001409B0"/>
    <w:rsid w:val="00145910"/>
    <w:rsid w:val="00147FC5"/>
    <w:rsid w:val="00152153"/>
    <w:rsid w:val="00156494"/>
    <w:rsid w:val="00156BA0"/>
    <w:rsid w:val="0016551C"/>
    <w:rsid w:val="001679CE"/>
    <w:rsid w:val="001717FC"/>
    <w:rsid w:val="001767B2"/>
    <w:rsid w:val="00176D63"/>
    <w:rsid w:val="00182937"/>
    <w:rsid w:val="001847EF"/>
    <w:rsid w:val="0018672E"/>
    <w:rsid w:val="00192ADD"/>
    <w:rsid w:val="00194624"/>
    <w:rsid w:val="0019498E"/>
    <w:rsid w:val="001A3F93"/>
    <w:rsid w:val="001A46B6"/>
    <w:rsid w:val="001A5D80"/>
    <w:rsid w:val="001A6554"/>
    <w:rsid w:val="001A74F2"/>
    <w:rsid w:val="001B2B07"/>
    <w:rsid w:val="001C1236"/>
    <w:rsid w:val="001C2EB4"/>
    <w:rsid w:val="001C42D7"/>
    <w:rsid w:val="001D038C"/>
    <w:rsid w:val="001E3099"/>
    <w:rsid w:val="001E71CA"/>
    <w:rsid w:val="001F2D31"/>
    <w:rsid w:val="001F57E1"/>
    <w:rsid w:val="00203629"/>
    <w:rsid w:val="0020384A"/>
    <w:rsid w:val="00203EA2"/>
    <w:rsid w:val="002059E9"/>
    <w:rsid w:val="00207639"/>
    <w:rsid w:val="002077C3"/>
    <w:rsid w:val="002119C7"/>
    <w:rsid w:val="00215FB2"/>
    <w:rsid w:val="002173CC"/>
    <w:rsid w:val="002216A1"/>
    <w:rsid w:val="00222687"/>
    <w:rsid w:val="0022579B"/>
    <w:rsid w:val="00232B65"/>
    <w:rsid w:val="00236494"/>
    <w:rsid w:val="00237C56"/>
    <w:rsid w:val="00243902"/>
    <w:rsid w:val="00244AD0"/>
    <w:rsid w:val="00245DE4"/>
    <w:rsid w:val="0025084F"/>
    <w:rsid w:val="00252C65"/>
    <w:rsid w:val="00254863"/>
    <w:rsid w:val="00257474"/>
    <w:rsid w:val="0026133B"/>
    <w:rsid w:val="00264FAC"/>
    <w:rsid w:val="00267D68"/>
    <w:rsid w:val="00274B83"/>
    <w:rsid w:val="002770A5"/>
    <w:rsid w:val="00283113"/>
    <w:rsid w:val="00285256"/>
    <w:rsid w:val="002852E2"/>
    <w:rsid w:val="0028682F"/>
    <w:rsid w:val="0028797B"/>
    <w:rsid w:val="00291A5B"/>
    <w:rsid w:val="0029668D"/>
    <w:rsid w:val="00296CC3"/>
    <w:rsid w:val="00296E3A"/>
    <w:rsid w:val="002A08D6"/>
    <w:rsid w:val="002A08EB"/>
    <w:rsid w:val="002A1E76"/>
    <w:rsid w:val="002B0363"/>
    <w:rsid w:val="002B2F3F"/>
    <w:rsid w:val="002B325B"/>
    <w:rsid w:val="002B356B"/>
    <w:rsid w:val="002B7D01"/>
    <w:rsid w:val="002C1DB4"/>
    <w:rsid w:val="002C1E34"/>
    <w:rsid w:val="002D1A43"/>
    <w:rsid w:val="002D444D"/>
    <w:rsid w:val="002D5740"/>
    <w:rsid w:val="002D682E"/>
    <w:rsid w:val="002E002A"/>
    <w:rsid w:val="002E1AB2"/>
    <w:rsid w:val="002E5350"/>
    <w:rsid w:val="002E5F12"/>
    <w:rsid w:val="002E6FC9"/>
    <w:rsid w:val="002F0655"/>
    <w:rsid w:val="002F3F18"/>
    <w:rsid w:val="002F44B3"/>
    <w:rsid w:val="0030060E"/>
    <w:rsid w:val="00300E28"/>
    <w:rsid w:val="00301F30"/>
    <w:rsid w:val="00302644"/>
    <w:rsid w:val="00303114"/>
    <w:rsid w:val="00305033"/>
    <w:rsid w:val="00307080"/>
    <w:rsid w:val="00310726"/>
    <w:rsid w:val="0031110F"/>
    <w:rsid w:val="00313DE2"/>
    <w:rsid w:val="00314B08"/>
    <w:rsid w:val="003150E3"/>
    <w:rsid w:val="00320FB9"/>
    <w:rsid w:val="00322CEB"/>
    <w:rsid w:val="00322FA2"/>
    <w:rsid w:val="003238FD"/>
    <w:rsid w:val="00326965"/>
    <w:rsid w:val="0032737C"/>
    <w:rsid w:val="00332B95"/>
    <w:rsid w:val="00336752"/>
    <w:rsid w:val="003379C1"/>
    <w:rsid w:val="00341EB3"/>
    <w:rsid w:val="00357900"/>
    <w:rsid w:val="00365EC4"/>
    <w:rsid w:val="00370B86"/>
    <w:rsid w:val="00370DDF"/>
    <w:rsid w:val="0037662C"/>
    <w:rsid w:val="00381CE4"/>
    <w:rsid w:val="00391059"/>
    <w:rsid w:val="00394F25"/>
    <w:rsid w:val="003A0992"/>
    <w:rsid w:val="003A2DD0"/>
    <w:rsid w:val="003A2E40"/>
    <w:rsid w:val="003A3A3E"/>
    <w:rsid w:val="003A65C0"/>
    <w:rsid w:val="003A672E"/>
    <w:rsid w:val="003B4F62"/>
    <w:rsid w:val="003C518A"/>
    <w:rsid w:val="003C53CA"/>
    <w:rsid w:val="003C5543"/>
    <w:rsid w:val="003C5844"/>
    <w:rsid w:val="003D041E"/>
    <w:rsid w:val="003D19C5"/>
    <w:rsid w:val="003D423A"/>
    <w:rsid w:val="003D6826"/>
    <w:rsid w:val="003E0E0C"/>
    <w:rsid w:val="003E140D"/>
    <w:rsid w:val="003E1D86"/>
    <w:rsid w:val="003E7163"/>
    <w:rsid w:val="003F03FF"/>
    <w:rsid w:val="003F17E3"/>
    <w:rsid w:val="003F3F6C"/>
    <w:rsid w:val="003F542F"/>
    <w:rsid w:val="00401C7E"/>
    <w:rsid w:val="004046CD"/>
    <w:rsid w:val="00404B0A"/>
    <w:rsid w:val="00406F10"/>
    <w:rsid w:val="004073A6"/>
    <w:rsid w:val="00410398"/>
    <w:rsid w:val="004107CE"/>
    <w:rsid w:val="004119AD"/>
    <w:rsid w:val="00412A06"/>
    <w:rsid w:val="004173CC"/>
    <w:rsid w:val="0042578A"/>
    <w:rsid w:val="00431391"/>
    <w:rsid w:val="00433AEA"/>
    <w:rsid w:val="00434A6D"/>
    <w:rsid w:val="00445495"/>
    <w:rsid w:val="0044741A"/>
    <w:rsid w:val="00451FCB"/>
    <w:rsid w:val="00453A6B"/>
    <w:rsid w:val="00453EED"/>
    <w:rsid w:val="0045421A"/>
    <w:rsid w:val="0045697C"/>
    <w:rsid w:val="0046157C"/>
    <w:rsid w:val="00465D76"/>
    <w:rsid w:val="00470E70"/>
    <w:rsid w:val="004721B8"/>
    <w:rsid w:val="00473237"/>
    <w:rsid w:val="004743F1"/>
    <w:rsid w:val="00474A9B"/>
    <w:rsid w:val="00484120"/>
    <w:rsid w:val="004902D0"/>
    <w:rsid w:val="00490ACC"/>
    <w:rsid w:val="00490FD3"/>
    <w:rsid w:val="00491705"/>
    <w:rsid w:val="004949B3"/>
    <w:rsid w:val="004953B7"/>
    <w:rsid w:val="00495C38"/>
    <w:rsid w:val="00496103"/>
    <w:rsid w:val="004A331D"/>
    <w:rsid w:val="004A5BE1"/>
    <w:rsid w:val="004A6DF9"/>
    <w:rsid w:val="004A73C8"/>
    <w:rsid w:val="004A7612"/>
    <w:rsid w:val="004B01A7"/>
    <w:rsid w:val="004B224C"/>
    <w:rsid w:val="004B4CE0"/>
    <w:rsid w:val="004B55FD"/>
    <w:rsid w:val="004C6983"/>
    <w:rsid w:val="004D098F"/>
    <w:rsid w:val="004D1D04"/>
    <w:rsid w:val="004D71F2"/>
    <w:rsid w:val="004E3BA2"/>
    <w:rsid w:val="004E4872"/>
    <w:rsid w:val="004E6A51"/>
    <w:rsid w:val="004F0474"/>
    <w:rsid w:val="004F1645"/>
    <w:rsid w:val="004F2CFC"/>
    <w:rsid w:val="004F4CB7"/>
    <w:rsid w:val="004F4E3D"/>
    <w:rsid w:val="004F6741"/>
    <w:rsid w:val="00501D7E"/>
    <w:rsid w:val="005020F3"/>
    <w:rsid w:val="00510912"/>
    <w:rsid w:val="00510B2A"/>
    <w:rsid w:val="00516EBB"/>
    <w:rsid w:val="00517A2B"/>
    <w:rsid w:val="00523135"/>
    <w:rsid w:val="00524AA3"/>
    <w:rsid w:val="005259BF"/>
    <w:rsid w:val="00526A94"/>
    <w:rsid w:val="005323C6"/>
    <w:rsid w:val="0053404E"/>
    <w:rsid w:val="005354D7"/>
    <w:rsid w:val="0053604D"/>
    <w:rsid w:val="00543132"/>
    <w:rsid w:val="00546601"/>
    <w:rsid w:val="0055218B"/>
    <w:rsid w:val="00557A34"/>
    <w:rsid w:val="00562000"/>
    <w:rsid w:val="00562189"/>
    <w:rsid w:val="005642F3"/>
    <w:rsid w:val="00570E33"/>
    <w:rsid w:val="0057286A"/>
    <w:rsid w:val="00573B33"/>
    <w:rsid w:val="005754B9"/>
    <w:rsid w:val="00576552"/>
    <w:rsid w:val="00576E1B"/>
    <w:rsid w:val="005845B1"/>
    <w:rsid w:val="00585882"/>
    <w:rsid w:val="0058674C"/>
    <w:rsid w:val="00586A3F"/>
    <w:rsid w:val="00587152"/>
    <w:rsid w:val="00587614"/>
    <w:rsid w:val="00594D23"/>
    <w:rsid w:val="005A026A"/>
    <w:rsid w:val="005A2D0A"/>
    <w:rsid w:val="005A3EDE"/>
    <w:rsid w:val="005B1BB2"/>
    <w:rsid w:val="005B297E"/>
    <w:rsid w:val="005B5CB0"/>
    <w:rsid w:val="005B7887"/>
    <w:rsid w:val="005C0CA0"/>
    <w:rsid w:val="005C0E7A"/>
    <w:rsid w:val="005C1C9C"/>
    <w:rsid w:val="005D0F83"/>
    <w:rsid w:val="005D28A5"/>
    <w:rsid w:val="005D4539"/>
    <w:rsid w:val="005D4E7A"/>
    <w:rsid w:val="005E335F"/>
    <w:rsid w:val="005E46AD"/>
    <w:rsid w:val="005F3A18"/>
    <w:rsid w:val="005F7B8A"/>
    <w:rsid w:val="0060313D"/>
    <w:rsid w:val="0060315D"/>
    <w:rsid w:val="00611CE6"/>
    <w:rsid w:val="00613F3A"/>
    <w:rsid w:val="00614ABD"/>
    <w:rsid w:val="00614CCE"/>
    <w:rsid w:val="006151D0"/>
    <w:rsid w:val="00617C64"/>
    <w:rsid w:val="006212CB"/>
    <w:rsid w:val="00622240"/>
    <w:rsid w:val="00623EB0"/>
    <w:rsid w:val="00631068"/>
    <w:rsid w:val="006354DD"/>
    <w:rsid w:val="0063653E"/>
    <w:rsid w:val="00640537"/>
    <w:rsid w:val="006416E8"/>
    <w:rsid w:val="00642948"/>
    <w:rsid w:val="00650BD6"/>
    <w:rsid w:val="00655704"/>
    <w:rsid w:val="0065628B"/>
    <w:rsid w:val="00656B8F"/>
    <w:rsid w:val="00657DC5"/>
    <w:rsid w:val="00660660"/>
    <w:rsid w:val="00662021"/>
    <w:rsid w:val="0066332B"/>
    <w:rsid w:val="00665E2C"/>
    <w:rsid w:val="00666139"/>
    <w:rsid w:val="0067224F"/>
    <w:rsid w:val="00672D2C"/>
    <w:rsid w:val="006762AE"/>
    <w:rsid w:val="006814A1"/>
    <w:rsid w:val="00681EF5"/>
    <w:rsid w:val="006838EE"/>
    <w:rsid w:val="00684647"/>
    <w:rsid w:val="00686FDA"/>
    <w:rsid w:val="0069163B"/>
    <w:rsid w:val="006962FF"/>
    <w:rsid w:val="006970B6"/>
    <w:rsid w:val="006A2F2E"/>
    <w:rsid w:val="006A3B77"/>
    <w:rsid w:val="006A4D78"/>
    <w:rsid w:val="006A5E14"/>
    <w:rsid w:val="006B04F7"/>
    <w:rsid w:val="006B1B29"/>
    <w:rsid w:val="006B1F51"/>
    <w:rsid w:val="006B43E0"/>
    <w:rsid w:val="006B468D"/>
    <w:rsid w:val="006C3B69"/>
    <w:rsid w:val="006C7A1D"/>
    <w:rsid w:val="006D29A0"/>
    <w:rsid w:val="006D3B84"/>
    <w:rsid w:val="006E4E28"/>
    <w:rsid w:val="006E66F5"/>
    <w:rsid w:val="006E7041"/>
    <w:rsid w:val="006F63A3"/>
    <w:rsid w:val="00702437"/>
    <w:rsid w:val="007110F0"/>
    <w:rsid w:val="00712D8D"/>
    <w:rsid w:val="007138D8"/>
    <w:rsid w:val="00716095"/>
    <w:rsid w:val="00716F8F"/>
    <w:rsid w:val="0072200C"/>
    <w:rsid w:val="007237A3"/>
    <w:rsid w:val="00724ED1"/>
    <w:rsid w:val="00733308"/>
    <w:rsid w:val="0073466D"/>
    <w:rsid w:val="00735906"/>
    <w:rsid w:val="00737B5D"/>
    <w:rsid w:val="00744A78"/>
    <w:rsid w:val="00747689"/>
    <w:rsid w:val="00747B0C"/>
    <w:rsid w:val="00752526"/>
    <w:rsid w:val="007525BC"/>
    <w:rsid w:val="00756390"/>
    <w:rsid w:val="007564E4"/>
    <w:rsid w:val="00757551"/>
    <w:rsid w:val="007649DB"/>
    <w:rsid w:val="00764E24"/>
    <w:rsid w:val="00764F50"/>
    <w:rsid w:val="00770CF6"/>
    <w:rsid w:val="00770F97"/>
    <w:rsid w:val="00775B4E"/>
    <w:rsid w:val="0077728E"/>
    <w:rsid w:val="00781BF6"/>
    <w:rsid w:val="00782A02"/>
    <w:rsid w:val="00782D47"/>
    <w:rsid w:val="00783771"/>
    <w:rsid w:val="00785144"/>
    <w:rsid w:val="00786636"/>
    <w:rsid w:val="00787FDC"/>
    <w:rsid w:val="00797C2B"/>
    <w:rsid w:val="00797D9B"/>
    <w:rsid w:val="007A5328"/>
    <w:rsid w:val="007A7C1E"/>
    <w:rsid w:val="007B35E1"/>
    <w:rsid w:val="007B3A0E"/>
    <w:rsid w:val="007B669F"/>
    <w:rsid w:val="007B7673"/>
    <w:rsid w:val="007C02C1"/>
    <w:rsid w:val="007C1B5B"/>
    <w:rsid w:val="007C4B4B"/>
    <w:rsid w:val="007C5156"/>
    <w:rsid w:val="007D7215"/>
    <w:rsid w:val="007D7423"/>
    <w:rsid w:val="007E1685"/>
    <w:rsid w:val="007E24E5"/>
    <w:rsid w:val="007E3B80"/>
    <w:rsid w:val="007E5106"/>
    <w:rsid w:val="007F0258"/>
    <w:rsid w:val="007F297A"/>
    <w:rsid w:val="007F427C"/>
    <w:rsid w:val="007F641F"/>
    <w:rsid w:val="00802504"/>
    <w:rsid w:val="008027A1"/>
    <w:rsid w:val="00802F33"/>
    <w:rsid w:val="00804780"/>
    <w:rsid w:val="00806A66"/>
    <w:rsid w:val="00807334"/>
    <w:rsid w:val="00815543"/>
    <w:rsid w:val="00820BBD"/>
    <w:rsid w:val="00821F0B"/>
    <w:rsid w:val="00822EC9"/>
    <w:rsid w:val="00824142"/>
    <w:rsid w:val="00827499"/>
    <w:rsid w:val="00832BDE"/>
    <w:rsid w:val="00836A16"/>
    <w:rsid w:val="00840FA8"/>
    <w:rsid w:val="00851C5D"/>
    <w:rsid w:val="0085535A"/>
    <w:rsid w:val="00860001"/>
    <w:rsid w:val="00860AE0"/>
    <w:rsid w:val="00861772"/>
    <w:rsid w:val="00864124"/>
    <w:rsid w:val="008661E9"/>
    <w:rsid w:val="008756AD"/>
    <w:rsid w:val="00881697"/>
    <w:rsid w:val="00883630"/>
    <w:rsid w:val="00883C57"/>
    <w:rsid w:val="00884093"/>
    <w:rsid w:val="008854F7"/>
    <w:rsid w:val="008962FC"/>
    <w:rsid w:val="008A0F24"/>
    <w:rsid w:val="008B0398"/>
    <w:rsid w:val="008B35B3"/>
    <w:rsid w:val="008B4A9A"/>
    <w:rsid w:val="008B5518"/>
    <w:rsid w:val="008B5E04"/>
    <w:rsid w:val="008D393E"/>
    <w:rsid w:val="008D5880"/>
    <w:rsid w:val="008D59A5"/>
    <w:rsid w:val="008D6F12"/>
    <w:rsid w:val="008E085C"/>
    <w:rsid w:val="008E25FC"/>
    <w:rsid w:val="008E2693"/>
    <w:rsid w:val="008E40D2"/>
    <w:rsid w:val="008E5060"/>
    <w:rsid w:val="008F12DE"/>
    <w:rsid w:val="008F7717"/>
    <w:rsid w:val="008F7831"/>
    <w:rsid w:val="0090402B"/>
    <w:rsid w:val="0090649F"/>
    <w:rsid w:val="009101E3"/>
    <w:rsid w:val="009104BD"/>
    <w:rsid w:val="009128F0"/>
    <w:rsid w:val="00914764"/>
    <w:rsid w:val="00915046"/>
    <w:rsid w:val="0092056F"/>
    <w:rsid w:val="009205BA"/>
    <w:rsid w:val="00921C3E"/>
    <w:rsid w:val="009323F7"/>
    <w:rsid w:val="0093722E"/>
    <w:rsid w:val="009416E6"/>
    <w:rsid w:val="0094388F"/>
    <w:rsid w:val="009443F7"/>
    <w:rsid w:val="00951A6B"/>
    <w:rsid w:val="00953C2E"/>
    <w:rsid w:val="009551EA"/>
    <w:rsid w:val="009555D4"/>
    <w:rsid w:val="00955CC0"/>
    <w:rsid w:val="00956FBF"/>
    <w:rsid w:val="00957DEF"/>
    <w:rsid w:val="00962D9B"/>
    <w:rsid w:val="00963086"/>
    <w:rsid w:val="00965320"/>
    <w:rsid w:val="009735DC"/>
    <w:rsid w:val="009776E0"/>
    <w:rsid w:val="00992792"/>
    <w:rsid w:val="00993DA3"/>
    <w:rsid w:val="00997061"/>
    <w:rsid w:val="00997686"/>
    <w:rsid w:val="009A1947"/>
    <w:rsid w:val="009A19DF"/>
    <w:rsid w:val="009A3DD4"/>
    <w:rsid w:val="009A47AF"/>
    <w:rsid w:val="009A5EBD"/>
    <w:rsid w:val="009A74A2"/>
    <w:rsid w:val="009B27FE"/>
    <w:rsid w:val="009B4216"/>
    <w:rsid w:val="009B70ED"/>
    <w:rsid w:val="009C1451"/>
    <w:rsid w:val="009C6085"/>
    <w:rsid w:val="009C7115"/>
    <w:rsid w:val="009D111F"/>
    <w:rsid w:val="009D1468"/>
    <w:rsid w:val="009D324E"/>
    <w:rsid w:val="009D34D6"/>
    <w:rsid w:val="009D590E"/>
    <w:rsid w:val="009E4103"/>
    <w:rsid w:val="009E5475"/>
    <w:rsid w:val="009E793D"/>
    <w:rsid w:val="009F04A6"/>
    <w:rsid w:val="009F3DBC"/>
    <w:rsid w:val="00A05700"/>
    <w:rsid w:val="00A0589A"/>
    <w:rsid w:val="00A06665"/>
    <w:rsid w:val="00A225D8"/>
    <w:rsid w:val="00A22E36"/>
    <w:rsid w:val="00A24EC7"/>
    <w:rsid w:val="00A31FD7"/>
    <w:rsid w:val="00A3567F"/>
    <w:rsid w:val="00A4665E"/>
    <w:rsid w:val="00A46B09"/>
    <w:rsid w:val="00A52F6C"/>
    <w:rsid w:val="00A53ED8"/>
    <w:rsid w:val="00A541F8"/>
    <w:rsid w:val="00A54C80"/>
    <w:rsid w:val="00A54FAD"/>
    <w:rsid w:val="00A61642"/>
    <w:rsid w:val="00A6261B"/>
    <w:rsid w:val="00A65CB0"/>
    <w:rsid w:val="00A669FC"/>
    <w:rsid w:val="00A66C55"/>
    <w:rsid w:val="00A70386"/>
    <w:rsid w:val="00A73EB9"/>
    <w:rsid w:val="00A805DA"/>
    <w:rsid w:val="00A83595"/>
    <w:rsid w:val="00A86626"/>
    <w:rsid w:val="00A86A7F"/>
    <w:rsid w:val="00A86AB8"/>
    <w:rsid w:val="00A86DE9"/>
    <w:rsid w:val="00A8761B"/>
    <w:rsid w:val="00A96C36"/>
    <w:rsid w:val="00A978E8"/>
    <w:rsid w:val="00AA2B21"/>
    <w:rsid w:val="00AA47F0"/>
    <w:rsid w:val="00AA62F9"/>
    <w:rsid w:val="00AB2445"/>
    <w:rsid w:val="00AB4B6C"/>
    <w:rsid w:val="00AC0665"/>
    <w:rsid w:val="00AC7108"/>
    <w:rsid w:val="00AE2578"/>
    <w:rsid w:val="00AE4103"/>
    <w:rsid w:val="00AE704C"/>
    <w:rsid w:val="00AF0DB7"/>
    <w:rsid w:val="00AF5D9F"/>
    <w:rsid w:val="00B044B4"/>
    <w:rsid w:val="00B062B0"/>
    <w:rsid w:val="00B131A8"/>
    <w:rsid w:val="00B147D7"/>
    <w:rsid w:val="00B20319"/>
    <w:rsid w:val="00B23876"/>
    <w:rsid w:val="00B25C13"/>
    <w:rsid w:val="00B2614E"/>
    <w:rsid w:val="00B27B1E"/>
    <w:rsid w:val="00B30F5A"/>
    <w:rsid w:val="00B3428B"/>
    <w:rsid w:val="00B35384"/>
    <w:rsid w:val="00B36547"/>
    <w:rsid w:val="00B37DC3"/>
    <w:rsid w:val="00B52BF9"/>
    <w:rsid w:val="00B55297"/>
    <w:rsid w:val="00B55933"/>
    <w:rsid w:val="00B57EEB"/>
    <w:rsid w:val="00B650DA"/>
    <w:rsid w:val="00B6698A"/>
    <w:rsid w:val="00B67C86"/>
    <w:rsid w:val="00B70E42"/>
    <w:rsid w:val="00B754EB"/>
    <w:rsid w:val="00B7580F"/>
    <w:rsid w:val="00B75DDC"/>
    <w:rsid w:val="00B77E8B"/>
    <w:rsid w:val="00B807CD"/>
    <w:rsid w:val="00B81F80"/>
    <w:rsid w:val="00B84FD9"/>
    <w:rsid w:val="00B85984"/>
    <w:rsid w:val="00B86341"/>
    <w:rsid w:val="00B8653F"/>
    <w:rsid w:val="00B907F6"/>
    <w:rsid w:val="00B91B59"/>
    <w:rsid w:val="00B92E46"/>
    <w:rsid w:val="00B93555"/>
    <w:rsid w:val="00BA0296"/>
    <w:rsid w:val="00BA77F5"/>
    <w:rsid w:val="00BB6176"/>
    <w:rsid w:val="00BB7FEF"/>
    <w:rsid w:val="00BC311F"/>
    <w:rsid w:val="00BC49FB"/>
    <w:rsid w:val="00BC77A7"/>
    <w:rsid w:val="00BD05FB"/>
    <w:rsid w:val="00BD189E"/>
    <w:rsid w:val="00BD21AC"/>
    <w:rsid w:val="00BD28B6"/>
    <w:rsid w:val="00BD34CC"/>
    <w:rsid w:val="00BD3AAA"/>
    <w:rsid w:val="00BD3E14"/>
    <w:rsid w:val="00BD6F2A"/>
    <w:rsid w:val="00BE02DB"/>
    <w:rsid w:val="00BE3B0D"/>
    <w:rsid w:val="00BE5377"/>
    <w:rsid w:val="00BE7F0F"/>
    <w:rsid w:val="00BF3A94"/>
    <w:rsid w:val="00BF4E59"/>
    <w:rsid w:val="00BF732C"/>
    <w:rsid w:val="00C01AEC"/>
    <w:rsid w:val="00C024E0"/>
    <w:rsid w:val="00C02C78"/>
    <w:rsid w:val="00C03CAB"/>
    <w:rsid w:val="00C0636A"/>
    <w:rsid w:val="00C073FB"/>
    <w:rsid w:val="00C163C2"/>
    <w:rsid w:val="00C1783E"/>
    <w:rsid w:val="00C25115"/>
    <w:rsid w:val="00C26334"/>
    <w:rsid w:val="00C31852"/>
    <w:rsid w:val="00C329C7"/>
    <w:rsid w:val="00C348A3"/>
    <w:rsid w:val="00C42815"/>
    <w:rsid w:val="00C54CC8"/>
    <w:rsid w:val="00C55F61"/>
    <w:rsid w:val="00C5626B"/>
    <w:rsid w:val="00C57ABA"/>
    <w:rsid w:val="00C612F5"/>
    <w:rsid w:val="00C6155B"/>
    <w:rsid w:val="00C61637"/>
    <w:rsid w:val="00C672AD"/>
    <w:rsid w:val="00C70B91"/>
    <w:rsid w:val="00C739B9"/>
    <w:rsid w:val="00C73F8F"/>
    <w:rsid w:val="00C76889"/>
    <w:rsid w:val="00C779E1"/>
    <w:rsid w:val="00C805AA"/>
    <w:rsid w:val="00C85ED1"/>
    <w:rsid w:val="00C873F8"/>
    <w:rsid w:val="00C9042B"/>
    <w:rsid w:val="00C92288"/>
    <w:rsid w:val="00C92535"/>
    <w:rsid w:val="00C9600F"/>
    <w:rsid w:val="00C968E1"/>
    <w:rsid w:val="00CA3933"/>
    <w:rsid w:val="00CA4B6A"/>
    <w:rsid w:val="00CA5C1F"/>
    <w:rsid w:val="00CB1E89"/>
    <w:rsid w:val="00CB7280"/>
    <w:rsid w:val="00CC0C15"/>
    <w:rsid w:val="00CC39A4"/>
    <w:rsid w:val="00CC69A9"/>
    <w:rsid w:val="00CD1872"/>
    <w:rsid w:val="00CD242E"/>
    <w:rsid w:val="00CD5A1D"/>
    <w:rsid w:val="00CD72FD"/>
    <w:rsid w:val="00CD798F"/>
    <w:rsid w:val="00CE1497"/>
    <w:rsid w:val="00CE23E2"/>
    <w:rsid w:val="00CE48B4"/>
    <w:rsid w:val="00CE6562"/>
    <w:rsid w:val="00CF13A0"/>
    <w:rsid w:val="00D03669"/>
    <w:rsid w:val="00D07739"/>
    <w:rsid w:val="00D10669"/>
    <w:rsid w:val="00D10C04"/>
    <w:rsid w:val="00D115AA"/>
    <w:rsid w:val="00D14EE8"/>
    <w:rsid w:val="00D178C0"/>
    <w:rsid w:val="00D30A62"/>
    <w:rsid w:val="00D34AD8"/>
    <w:rsid w:val="00D37858"/>
    <w:rsid w:val="00D37D25"/>
    <w:rsid w:val="00D50C16"/>
    <w:rsid w:val="00D50E37"/>
    <w:rsid w:val="00D52D0B"/>
    <w:rsid w:val="00D60801"/>
    <w:rsid w:val="00D60FE0"/>
    <w:rsid w:val="00D612B0"/>
    <w:rsid w:val="00D6216F"/>
    <w:rsid w:val="00D63708"/>
    <w:rsid w:val="00D703A2"/>
    <w:rsid w:val="00D7255E"/>
    <w:rsid w:val="00D72901"/>
    <w:rsid w:val="00D76363"/>
    <w:rsid w:val="00D805FD"/>
    <w:rsid w:val="00D82ACA"/>
    <w:rsid w:val="00D8493E"/>
    <w:rsid w:val="00D91292"/>
    <w:rsid w:val="00D91D38"/>
    <w:rsid w:val="00D92339"/>
    <w:rsid w:val="00D95024"/>
    <w:rsid w:val="00DA2007"/>
    <w:rsid w:val="00DA2569"/>
    <w:rsid w:val="00DA2D62"/>
    <w:rsid w:val="00DA3073"/>
    <w:rsid w:val="00DA377F"/>
    <w:rsid w:val="00DA4163"/>
    <w:rsid w:val="00DA473F"/>
    <w:rsid w:val="00DB0EFA"/>
    <w:rsid w:val="00DB46B7"/>
    <w:rsid w:val="00DB7ECE"/>
    <w:rsid w:val="00DC082E"/>
    <w:rsid w:val="00DC3552"/>
    <w:rsid w:val="00DD16B2"/>
    <w:rsid w:val="00DD1BF8"/>
    <w:rsid w:val="00DD1D2A"/>
    <w:rsid w:val="00DE1F46"/>
    <w:rsid w:val="00DE3AAA"/>
    <w:rsid w:val="00DE4D12"/>
    <w:rsid w:val="00DF0E94"/>
    <w:rsid w:val="00DF6251"/>
    <w:rsid w:val="00E02B7C"/>
    <w:rsid w:val="00E05581"/>
    <w:rsid w:val="00E05BF1"/>
    <w:rsid w:val="00E06161"/>
    <w:rsid w:val="00E10461"/>
    <w:rsid w:val="00E1337C"/>
    <w:rsid w:val="00E14D1D"/>
    <w:rsid w:val="00E14F52"/>
    <w:rsid w:val="00E17E4D"/>
    <w:rsid w:val="00E2123C"/>
    <w:rsid w:val="00E30500"/>
    <w:rsid w:val="00E34A65"/>
    <w:rsid w:val="00E35285"/>
    <w:rsid w:val="00E355EB"/>
    <w:rsid w:val="00E37A32"/>
    <w:rsid w:val="00E37AEF"/>
    <w:rsid w:val="00E4038D"/>
    <w:rsid w:val="00E40451"/>
    <w:rsid w:val="00E40F75"/>
    <w:rsid w:val="00E41385"/>
    <w:rsid w:val="00E501DB"/>
    <w:rsid w:val="00E50AAE"/>
    <w:rsid w:val="00E5498A"/>
    <w:rsid w:val="00E60722"/>
    <w:rsid w:val="00E6127A"/>
    <w:rsid w:val="00E6269A"/>
    <w:rsid w:val="00E6419F"/>
    <w:rsid w:val="00E6651C"/>
    <w:rsid w:val="00E701C9"/>
    <w:rsid w:val="00E744E3"/>
    <w:rsid w:val="00E74BAD"/>
    <w:rsid w:val="00E74C92"/>
    <w:rsid w:val="00E75795"/>
    <w:rsid w:val="00E778B8"/>
    <w:rsid w:val="00E801FE"/>
    <w:rsid w:val="00E838CB"/>
    <w:rsid w:val="00E85FC5"/>
    <w:rsid w:val="00E9123E"/>
    <w:rsid w:val="00E93AB5"/>
    <w:rsid w:val="00E94EF4"/>
    <w:rsid w:val="00E95AA4"/>
    <w:rsid w:val="00EA432D"/>
    <w:rsid w:val="00EA5586"/>
    <w:rsid w:val="00EB240A"/>
    <w:rsid w:val="00EB3E24"/>
    <w:rsid w:val="00EB5A0A"/>
    <w:rsid w:val="00EB5C21"/>
    <w:rsid w:val="00EC01B6"/>
    <w:rsid w:val="00EC037A"/>
    <w:rsid w:val="00EC1861"/>
    <w:rsid w:val="00EC3C97"/>
    <w:rsid w:val="00EC7D16"/>
    <w:rsid w:val="00ED0910"/>
    <w:rsid w:val="00ED7486"/>
    <w:rsid w:val="00EE206B"/>
    <w:rsid w:val="00EE3E1A"/>
    <w:rsid w:val="00EE696B"/>
    <w:rsid w:val="00EE7AF6"/>
    <w:rsid w:val="00EF09CE"/>
    <w:rsid w:val="00EF1D03"/>
    <w:rsid w:val="00EF33EC"/>
    <w:rsid w:val="00EF36C7"/>
    <w:rsid w:val="00EF45DF"/>
    <w:rsid w:val="00EF68DE"/>
    <w:rsid w:val="00EF7BE2"/>
    <w:rsid w:val="00F01770"/>
    <w:rsid w:val="00F02F4C"/>
    <w:rsid w:val="00F05BD5"/>
    <w:rsid w:val="00F05CF6"/>
    <w:rsid w:val="00F0759B"/>
    <w:rsid w:val="00F15FB0"/>
    <w:rsid w:val="00F200FC"/>
    <w:rsid w:val="00F21221"/>
    <w:rsid w:val="00F24D3D"/>
    <w:rsid w:val="00F24D7B"/>
    <w:rsid w:val="00F25D57"/>
    <w:rsid w:val="00F31D67"/>
    <w:rsid w:val="00F34122"/>
    <w:rsid w:val="00F3671D"/>
    <w:rsid w:val="00F37D7A"/>
    <w:rsid w:val="00F4084D"/>
    <w:rsid w:val="00F40CD2"/>
    <w:rsid w:val="00F4662C"/>
    <w:rsid w:val="00F51A66"/>
    <w:rsid w:val="00F55005"/>
    <w:rsid w:val="00F5662E"/>
    <w:rsid w:val="00F6335E"/>
    <w:rsid w:val="00F64136"/>
    <w:rsid w:val="00F67D1B"/>
    <w:rsid w:val="00F701C9"/>
    <w:rsid w:val="00F70565"/>
    <w:rsid w:val="00F72A0F"/>
    <w:rsid w:val="00F732D9"/>
    <w:rsid w:val="00F73B65"/>
    <w:rsid w:val="00F75C22"/>
    <w:rsid w:val="00F81F81"/>
    <w:rsid w:val="00F83D59"/>
    <w:rsid w:val="00F90135"/>
    <w:rsid w:val="00F925FF"/>
    <w:rsid w:val="00F93A4F"/>
    <w:rsid w:val="00F94534"/>
    <w:rsid w:val="00F94760"/>
    <w:rsid w:val="00F95FB5"/>
    <w:rsid w:val="00FA1F9B"/>
    <w:rsid w:val="00FA293E"/>
    <w:rsid w:val="00FB6080"/>
    <w:rsid w:val="00FB63E1"/>
    <w:rsid w:val="00FC3656"/>
    <w:rsid w:val="00FC78AC"/>
    <w:rsid w:val="00FE12FE"/>
    <w:rsid w:val="00FE44A3"/>
    <w:rsid w:val="00FF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8DBF1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D7255E"/>
    <w:pPr>
      <w:widowControl w:val="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145910"/>
    <w:pPr>
      <w:keepNext/>
      <w:numPr>
        <w:numId w:val="1"/>
      </w:numPr>
      <w:spacing w:beforeLines="50" w:before="50" w:afterLines="50" w:after="5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145910"/>
    <w:pPr>
      <w:keepNext/>
      <w:numPr>
        <w:ilvl w:val="1"/>
        <w:numId w:val="1"/>
      </w:numPr>
      <w:spacing w:beforeLines="50" w:before="50" w:afterLines="50" w:after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145910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145910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line="240" w:lineRule="exact"/>
    </w:pPr>
  </w:style>
  <w:style w:type="paragraph" w:customStyle="1" w:styleId="a1">
    <w:name w:val="心得見出し"/>
    <w:link w:val="af2"/>
    <w:qFormat/>
    <w:rsid w:val="001A6554"/>
    <w:pPr>
      <w:numPr>
        <w:numId w:val="10"/>
      </w:numPr>
      <w:spacing w:beforeLines="50" w:before="5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</w:pPr>
  </w:style>
  <w:style w:type="character" w:customStyle="1" w:styleId="af2">
    <w:name w:val="心得見出し (文字)"/>
    <w:basedOn w:val="10"/>
    <w:link w:val="a1"/>
    <w:rsid w:val="001A6554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EB5C21"/>
    <w:rPr>
      <w:sz w:val="18"/>
      <w:szCs w:val="18"/>
    </w:rPr>
  </w:style>
  <w:style w:type="paragraph" w:styleId="afb">
    <w:name w:val="annotation text"/>
    <w:basedOn w:val="a5"/>
    <w:link w:val="afc"/>
    <w:uiPriority w:val="99"/>
    <w:semiHidden/>
    <w:unhideWhenUsed/>
    <w:rsid w:val="00EB5C21"/>
    <w:pPr>
      <w:jc w:val="left"/>
    </w:pPr>
  </w:style>
  <w:style w:type="character" w:customStyle="1" w:styleId="afc">
    <w:name w:val="コメント文字列 (文字)"/>
    <w:basedOn w:val="a6"/>
    <w:link w:val="afb"/>
    <w:uiPriority w:val="99"/>
    <w:semiHidden/>
    <w:rsid w:val="00EB5C21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EB5C21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EB5C21"/>
    <w:rPr>
      <w:rFonts w:ascii="Times New Roman" w:eastAsia="ＭＳ Ｐ明朝" w:hAnsi="Times New Roman"/>
      <w:b/>
      <w:bCs/>
    </w:rPr>
  </w:style>
  <w:style w:type="table" w:customStyle="1" w:styleId="11">
    <w:name w:val="表 (格子)1"/>
    <w:basedOn w:val="a7"/>
    <w:next w:val="a9"/>
    <w:uiPriority w:val="39"/>
    <w:rsid w:val="00184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Hyperlink"/>
    <w:basedOn w:val="a6"/>
    <w:uiPriority w:val="99"/>
    <w:unhideWhenUsed/>
    <w:rsid w:val="00CD798F"/>
    <w:rPr>
      <w:color w:val="0563C1" w:themeColor="hyperlink"/>
      <w:u w:val="single"/>
    </w:rPr>
  </w:style>
  <w:style w:type="character" w:customStyle="1" w:styleId="UnresolvedMention">
    <w:name w:val="Unresolved Mention"/>
    <w:basedOn w:val="a6"/>
    <w:uiPriority w:val="99"/>
    <w:semiHidden/>
    <w:unhideWhenUsed/>
    <w:rsid w:val="00F367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58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979399F-046B-A243-AD16-334ABB6FCA6A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91A86C-016E-4E79-BF3B-F6020C0D9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4T00:55:00Z</dcterms:created>
  <dcterms:modified xsi:type="dcterms:W3CDTF">2021-04-24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091</vt:lpwstr>
  </property>
  <property fmtid="{D5CDD505-2E9C-101B-9397-08002B2CF9AE}" pid="3" name="grammarly_documentContext">
    <vt:lpwstr>{"goals":[],"domain":"general","emotions":[],"dialect":"american"}</vt:lpwstr>
  </property>
</Properties>
</file>